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F511A" w14:textId="05CF61C7" w:rsidR="00AF0BA1" w:rsidRDefault="006A7695" w:rsidP="00743041">
      <w:pPr>
        <w:jc w:val="center"/>
        <w:rPr>
          <w:noProof/>
        </w:rPr>
      </w:pPr>
      <w:r>
        <w:rPr>
          <w:noProof/>
        </w:rPr>
        <w:t xml:space="preserve">            </w:t>
      </w:r>
      <w:r w:rsidR="00AF0BA1">
        <w:rPr>
          <w:noProof/>
        </w:rPr>
        <w:t xml:space="preserve">             </w:t>
      </w:r>
      <w:r>
        <w:rPr>
          <w:noProof/>
        </w:rPr>
        <w:t xml:space="preserve">         </w:t>
      </w:r>
    </w:p>
    <w:p w14:paraId="7A664DFF" w14:textId="26CBF0A0" w:rsidR="00A34256" w:rsidRPr="0052539A" w:rsidRDefault="00A34256" w:rsidP="00A34256">
      <w:pPr>
        <w:pStyle w:val="Heading"/>
        <w:numPr>
          <w:ilvl w:val="0"/>
          <w:numId w:val="0"/>
        </w:numPr>
        <w:tabs>
          <w:tab w:val="clear" w:pos="360"/>
        </w:tabs>
        <w:jc w:val="center"/>
        <w:rPr>
          <w:rFonts w:asciiTheme="minorHAnsi" w:hAnsiTheme="minorHAnsi" w:cstheme="minorHAnsi"/>
          <w:sz w:val="24"/>
          <w:szCs w:val="24"/>
        </w:rPr>
      </w:pPr>
      <w:bookmarkStart w:id="0" w:name="_Toc53734468"/>
      <w:r w:rsidRPr="0052539A">
        <w:rPr>
          <w:rFonts w:asciiTheme="minorHAnsi" w:hAnsiTheme="minorHAnsi" w:cstheme="minorHAnsi"/>
          <w:sz w:val="24"/>
          <w:szCs w:val="24"/>
        </w:rPr>
        <w:t xml:space="preserve">FORM 1 – </w:t>
      </w:r>
      <w:bookmarkEnd w:id="0"/>
      <w:r w:rsidR="0002058C">
        <w:rPr>
          <w:rFonts w:asciiTheme="minorHAnsi" w:hAnsiTheme="minorHAnsi" w:cstheme="minorHAnsi"/>
          <w:sz w:val="24"/>
          <w:szCs w:val="24"/>
        </w:rPr>
        <w:t xml:space="preserve">COVERSHEET AND NARRATIVE </w:t>
      </w:r>
      <w:r w:rsidRPr="0052539A">
        <w:rPr>
          <w:rFonts w:asciiTheme="minorHAnsi" w:hAnsiTheme="minorHAnsi" w:cstheme="minorHAnsi"/>
          <w:sz w:val="24"/>
          <w:szCs w:val="24"/>
        </w:rPr>
        <w:t xml:space="preserve"> </w:t>
      </w:r>
    </w:p>
    <w:p w14:paraId="41CB3A54" w14:textId="02DBC28A" w:rsidR="00A34256" w:rsidRPr="0052539A" w:rsidRDefault="00A34256" w:rsidP="00A34256">
      <w:pPr>
        <w:rPr>
          <w:rFonts w:cstheme="minorHAnsi"/>
          <w:sz w:val="24"/>
          <w:szCs w:val="24"/>
        </w:rPr>
      </w:pPr>
    </w:p>
    <w:tbl>
      <w:tblPr>
        <w:tblStyle w:val="TableGrid"/>
        <w:tblW w:w="91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01"/>
      </w:tblGrid>
      <w:tr w:rsidR="0052539A" w:rsidRPr="0052539A" w14:paraId="76ED9B1E" w14:textId="77777777" w:rsidTr="0052539A">
        <w:trPr>
          <w:trHeight w:val="5302"/>
        </w:trPr>
        <w:tc>
          <w:tcPr>
            <w:tcW w:w="9111" w:type="dxa"/>
          </w:tcPr>
          <w:p w14:paraId="0A589978" w14:textId="20C1F385" w:rsidR="0052539A" w:rsidRPr="0052539A" w:rsidRDefault="0052539A" w:rsidP="008A0A4B">
            <w:pPr>
              <w:rPr>
                <w:rFonts w:cstheme="minorHAnsi"/>
                <w:sz w:val="24"/>
                <w:szCs w:val="24"/>
              </w:rPr>
            </w:pPr>
            <w:r w:rsidRPr="0052539A">
              <w:rPr>
                <w:rFonts w:cstheme="minorHAnsi"/>
                <w:sz w:val="24"/>
                <w:szCs w:val="24"/>
              </w:rPr>
              <w:t>ORGANIZATION</w:t>
            </w:r>
            <w:r w:rsidR="0002058C">
              <w:rPr>
                <w:rFonts w:cstheme="minorHAnsi"/>
                <w:sz w:val="24"/>
                <w:szCs w:val="24"/>
              </w:rPr>
              <w:t xml:space="preserve">: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0404377C" w14:textId="77777777" w:rsidR="0052539A" w:rsidRPr="0052539A" w:rsidRDefault="0052539A" w:rsidP="008A0A4B">
            <w:pPr>
              <w:rPr>
                <w:rFonts w:cstheme="minorHAnsi"/>
                <w:sz w:val="24"/>
                <w:szCs w:val="24"/>
              </w:rPr>
            </w:pPr>
          </w:p>
          <w:p w14:paraId="54D846BA" w14:textId="1A9AECAB" w:rsidR="0052539A" w:rsidRDefault="0052539A" w:rsidP="008A0A4B">
            <w:pPr>
              <w:rPr>
                <w:rFonts w:cstheme="minorHAnsi"/>
                <w:sz w:val="24"/>
                <w:szCs w:val="24"/>
              </w:rPr>
            </w:pPr>
            <w:r w:rsidRPr="0052539A">
              <w:rPr>
                <w:rFonts w:cstheme="minorHAnsi"/>
                <w:sz w:val="24"/>
                <w:szCs w:val="24"/>
              </w:rPr>
              <w:t xml:space="preserve">ORGANIZATION </w:t>
            </w:r>
            <w:r w:rsidR="00204ECC">
              <w:rPr>
                <w:rFonts w:cstheme="minorHAnsi"/>
                <w:sz w:val="24"/>
                <w:szCs w:val="24"/>
              </w:rPr>
              <w:t>UEI</w:t>
            </w:r>
            <w:r w:rsidRPr="0052539A">
              <w:rPr>
                <w:rFonts w:cstheme="minorHAnsi"/>
                <w:sz w:val="24"/>
                <w:szCs w:val="24"/>
              </w:rPr>
              <w:t xml:space="preserve"> NUMBER: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30D14DF0" w14:textId="6ECF685A" w:rsidR="0052539A" w:rsidRPr="0052539A" w:rsidRDefault="0052539A" w:rsidP="008A0A4B">
            <w:pPr>
              <w:rPr>
                <w:rFonts w:cstheme="minorHAnsi"/>
                <w:sz w:val="24"/>
                <w:szCs w:val="24"/>
              </w:rPr>
            </w:pPr>
            <w:r w:rsidRPr="0052539A">
              <w:rPr>
                <w:rFonts w:cstheme="minorHAnsi"/>
                <w:sz w:val="24"/>
                <w:szCs w:val="24"/>
              </w:rPr>
              <w:t xml:space="preserve">PARENT </w:t>
            </w:r>
            <w:r w:rsidR="00204ECC">
              <w:rPr>
                <w:rFonts w:cstheme="minorHAnsi"/>
                <w:sz w:val="24"/>
                <w:szCs w:val="24"/>
              </w:rPr>
              <w:t>UEI</w:t>
            </w:r>
            <w:r w:rsidRPr="0052539A">
              <w:rPr>
                <w:rFonts w:cstheme="minorHAnsi"/>
                <w:sz w:val="24"/>
                <w:szCs w:val="24"/>
              </w:rPr>
              <w:t xml:space="preserve"> (IF APPLICABLE):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68A7CB60" w14:textId="77777777" w:rsidR="0052539A" w:rsidRPr="0052539A" w:rsidRDefault="0052539A" w:rsidP="008A0A4B">
            <w:pPr>
              <w:rPr>
                <w:rFonts w:cstheme="minorHAnsi"/>
                <w:sz w:val="24"/>
                <w:szCs w:val="24"/>
              </w:rPr>
            </w:pPr>
          </w:p>
          <w:p w14:paraId="0831FDE4" w14:textId="10034538" w:rsidR="0052539A" w:rsidRDefault="0052539A" w:rsidP="008A0A4B">
            <w:pPr>
              <w:rPr>
                <w:rFonts w:ascii="Times New Roman" w:hAnsi="Times New Roman"/>
                <w:b/>
                <w:bCs/>
                <w:sz w:val="24"/>
              </w:rPr>
            </w:pPr>
            <w:r w:rsidRPr="0052539A">
              <w:rPr>
                <w:rFonts w:cstheme="minorHAnsi"/>
                <w:sz w:val="24"/>
                <w:szCs w:val="24"/>
              </w:rPr>
              <w:t xml:space="preserve">COMPLETE ADDRESS: </w:t>
            </w:r>
          </w:p>
          <w:p w14:paraId="6883334F" w14:textId="7F1E188E" w:rsidR="0002058C" w:rsidRDefault="0002058C" w:rsidP="008A0A4B">
            <w:pPr>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0A10555" w14:textId="77777777" w:rsidR="0002058C" w:rsidRDefault="0002058C" w:rsidP="008A0A4B">
            <w:pPr>
              <w:rPr>
                <w:rFonts w:ascii="Times New Roman" w:hAnsi="Times New Roman"/>
                <w:b/>
                <w:bCs/>
                <w:sz w:val="24"/>
              </w:rPr>
            </w:pPr>
          </w:p>
          <w:p w14:paraId="00E5C968" w14:textId="4E761BF9" w:rsidR="0052539A" w:rsidRPr="0052539A" w:rsidRDefault="0002058C" w:rsidP="008A0A4B">
            <w:pPr>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2801E14E" w14:textId="644550C5" w:rsidR="0052539A" w:rsidRPr="0052539A" w:rsidRDefault="0052539A" w:rsidP="008A0A4B">
            <w:pPr>
              <w:rPr>
                <w:rFonts w:cstheme="minorHAnsi"/>
                <w:sz w:val="24"/>
                <w:szCs w:val="24"/>
              </w:rPr>
            </w:pPr>
          </w:p>
          <w:p w14:paraId="3BDB0805" w14:textId="0798F60D" w:rsidR="0052539A" w:rsidRDefault="0052539A" w:rsidP="008A0A4B">
            <w:pPr>
              <w:rPr>
                <w:rFonts w:cstheme="minorHAnsi"/>
                <w:sz w:val="24"/>
                <w:szCs w:val="24"/>
              </w:rPr>
            </w:pPr>
            <w:r w:rsidRPr="0052539A">
              <w:rPr>
                <w:rFonts w:cstheme="minorHAnsi"/>
                <w:sz w:val="24"/>
                <w:szCs w:val="24"/>
              </w:rPr>
              <w:t xml:space="preserve">TELEPHONE NUMBER: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3FDFFFC0" w14:textId="13D4383E" w:rsidR="0052539A" w:rsidRDefault="0052539A" w:rsidP="008A0A4B">
            <w:pPr>
              <w:rPr>
                <w:rFonts w:ascii="Times New Roman" w:hAnsi="Times New Roman"/>
                <w:b/>
                <w:bCs/>
                <w:sz w:val="24"/>
              </w:rPr>
            </w:pPr>
            <w:r w:rsidRPr="0052539A">
              <w:rPr>
                <w:rFonts w:cstheme="minorHAnsi"/>
                <w:sz w:val="24"/>
                <w:szCs w:val="24"/>
              </w:rPr>
              <w:t xml:space="preserve">EMAIL ADDRESS: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4F7E5912" w14:textId="77777777" w:rsidR="0002058C" w:rsidRPr="0052539A" w:rsidRDefault="0002058C" w:rsidP="008A0A4B">
            <w:pPr>
              <w:rPr>
                <w:rFonts w:cstheme="minorHAnsi"/>
                <w:sz w:val="24"/>
                <w:szCs w:val="24"/>
              </w:rPr>
            </w:pPr>
          </w:p>
          <w:p w14:paraId="0F632F69" w14:textId="5EEF5922" w:rsidR="0052539A" w:rsidRPr="0052539A" w:rsidRDefault="0002058C" w:rsidP="008A0A4B">
            <w:pPr>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r w:rsidR="0052539A" w:rsidRPr="0052539A">
              <w:rPr>
                <w:rFonts w:cstheme="minorHAnsi"/>
                <w:sz w:val="24"/>
                <w:szCs w:val="24"/>
              </w:rPr>
              <w:t xml:space="preserve"> I CERTIFY THAT THIS ORGANIZATION IS AN “ELIGIBLE ORGA</w:t>
            </w:r>
            <w:r w:rsidR="0052539A">
              <w:rPr>
                <w:rFonts w:cstheme="minorHAnsi"/>
                <w:sz w:val="24"/>
                <w:szCs w:val="24"/>
              </w:rPr>
              <w:t>NIZATION” AS DEFINED BY THIS FUNDING ANNOUNCEMENT</w:t>
            </w:r>
            <w:r w:rsidR="0052539A" w:rsidRPr="0052539A">
              <w:rPr>
                <w:rFonts w:cstheme="minorHAnsi"/>
                <w:sz w:val="24"/>
                <w:szCs w:val="24"/>
              </w:rPr>
              <w:t>.</w:t>
            </w:r>
          </w:p>
          <w:p w14:paraId="6B1E8DA2" w14:textId="77777777" w:rsidR="0052539A" w:rsidRPr="0052539A" w:rsidRDefault="0052539A" w:rsidP="008A0A4B">
            <w:pPr>
              <w:rPr>
                <w:rFonts w:cstheme="minorHAnsi"/>
                <w:sz w:val="24"/>
                <w:szCs w:val="24"/>
              </w:rPr>
            </w:pPr>
          </w:p>
          <w:p w14:paraId="0E2C6C6D" w14:textId="7D9526BB" w:rsidR="0052539A" w:rsidRPr="0052539A" w:rsidRDefault="0002058C" w:rsidP="008A0A4B">
            <w:pPr>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r w:rsidR="0052539A" w:rsidRPr="0052539A">
              <w:rPr>
                <w:rFonts w:cstheme="minorHAnsi"/>
                <w:sz w:val="24"/>
                <w:szCs w:val="24"/>
              </w:rPr>
              <w:t xml:space="preserve"> I CERTIFY THAT THIS ORGANIZATION IS NOT PRESENTLY DEBARRED OR SUSPENDED.</w:t>
            </w:r>
          </w:p>
          <w:p w14:paraId="59484CB7" w14:textId="77777777" w:rsidR="0052539A" w:rsidRPr="0052539A" w:rsidRDefault="0052539A" w:rsidP="008A0A4B">
            <w:pPr>
              <w:rPr>
                <w:rFonts w:cstheme="minorHAnsi"/>
                <w:sz w:val="24"/>
                <w:szCs w:val="24"/>
              </w:rPr>
            </w:pPr>
          </w:p>
          <w:p w14:paraId="45B3EE62" w14:textId="77777777" w:rsidR="0052539A" w:rsidRPr="0052539A" w:rsidRDefault="0052539A" w:rsidP="008A0A4B">
            <w:pPr>
              <w:rPr>
                <w:rFonts w:cstheme="minorHAnsi"/>
                <w:sz w:val="24"/>
                <w:szCs w:val="24"/>
              </w:rPr>
            </w:pPr>
          </w:p>
          <w:p w14:paraId="22CD00A4" w14:textId="77777777" w:rsidR="0052539A" w:rsidRPr="0052539A" w:rsidRDefault="0052539A" w:rsidP="008A0A4B">
            <w:pPr>
              <w:rPr>
                <w:rFonts w:cstheme="minorHAnsi"/>
                <w:sz w:val="24"/>
                <w:szCs w:val="24"/>
              </w:rPr>
            </w:pPr>
            <w:r w:rsidRPr="0052539A">
              <w:rPr>
                <w:rFonts w:cstheme="minorHAnsi"/>
                <w:sz w:val="24"/>
                <w:szCs w:val="24"/>
              </w:rPr>
              <w:t>SIGNATURE: ____________________________________________________________________________</w:t>
            </w:r>
          </w:p>
          <w:p w14:paraId="2D9E61A8" w14:textId="77777777" w:rsidR="0052539A" w:rsidRPr="0052539A" w:rsidRDefault="0052539A" w:rsidP="008A0A4B">
            <w:pPr>
              <w:rPr>
                <w:rFonts w:cstheme="minorHAnsi"/>
                <w:sz w:val="24"/>
                <w:szCs w:val="24"/>
              </w:rPr>
            </w:pPr>
          </w:p>
          <w:p w14:paraId="79735C6B" w14:textId="77777777" w:rsidR="0002058C" w:rsidRDefault="0052539A" w:rsidP="008A0A4B">
            <w:pPr>
              <w:rPr>
                <w:rFonts w:cstheme="minorHAnsi"/>
                <w:sz w:val="24"/>
                <w:szCs w:val="24"/>
              </w:rPr>
            </w:pPr>
            <w:r w:rsidRPr="0052539A">
              <w:rPr>
                <w:rFonts w:cstheme="minorHAnsi"/>
                <w:sz w:val="24"/>
                <w:szCs w:val="24"/>
                <w:u w:val="single"/>
              </w:rPr>
              <w:t>TYPED NAME &amp; TITLE OF SIGNER</w:t>
            </w:r>
            <w:r w:rsidRPr="0052539A">
              <w:rPr>
                <w:rFonts w:cstheme="minorHAnsi"/>
                <w:sz w:val="24"/>
                <w:szCs w:val="24"/>
              </w:rPr>
              <w:t>:</w:t>
            </w:r>
          </w:p>
          <w:p w14:paraId="301527D9" w14:textId="3F09E3C2" w:rsidR="0052539A" w:rsidRPr="0052539A" w:rsidRDefault="0052539A" w:rsidP="008A0A4B">
            <w:pPr>
              <w:rPr>
                <w:rFonts w:cstheme="minorHAnsi"/>
                <w:sz w:val="24"/>
                <w:szCs w:val="24"/>
              </w:rPr>
            </w:pPr>
            <w:r w:rsidRPr="0052539A">
              <w:rPr>
                <w:rFonts w:cstheme="minorHAnsi"/>
                <w:sz w:val="24"/>
                <w:szCs w:val="24"/>
              </w:rPr>
              <w:t xml:space="preserve">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36A6840D" w14:textId="77777777" w:rsidR="0052539A" w:rsidRPr="0052539A" w:rsidRDefault="0052539A" w:rsidP="008A0A4B">
            <w:pPr>
              <w:rPr>
                <w:rFonts w:cstheme="minorHAnsi"/>
                <w:sz w:val="24"/>
                <w:szCs w:val="24"/>
              </w:rPr>
            </w:pPr>
          </w:p>
          <w:p w14:paraId="2D24C6DB" w14:textId="77777777" w:rsidR="0052539A" w:rsidRPr="0052539A" w:rsidRDefault="0052539A" w:rsidP="008A0A4B">
            <w:pPr>
              <w:rPr>
                <w:rFonts w:cstheme="minorHAnsi"/>
                <w:sz w:val="24"/>
                <w:szCs w:val="24"/>
              </w:rPr>
            </w:pPr>
          </w:p>
        </w:tc>
      </w:tr>
    </w:tbl>
    <w:p w14:paraId="43C2CBCC" w14:textId="77777777" w:rsidR="0052539A" w:rsidRPr="0052539A" w:rsidRDefault="0052539A" w:rsidP="00A34256">
      <w:pPr>
        <w:rPr>
          <w:rFonts w:cstheme="minorHAnsi"/>
          <w:sz w:val="24"/>
          <w:szCs w:val="24"/>
        </w:rPr>
      </w:pPr>
    </w:p>
    <w:p w14:paraId="0B476BBA" w14:textId="77777777" w:rsidR="0002058C" w:rsidRDefault="0002058C" w:rsidP="00A34256">
      <w:pPr>
        <w:rPr>
          <w:rFonts w:cstheme="minorHAnsi"/>
          <w:b/>
          <w:sz w:val="24"/>
          <w:szCs w:val="24"/>
        </w:rPr>
      </w:pPr>
    </w:p>
    <w:p w14:paraId="299BF17D" w14:textId="77777777" w:rsidR="0002058C" w:rsidRDefault="0002058C" w:rsidP="00A34256">
      <w:pPr>
        <w:rPr>
          <w:rFonts w:cstheme="minorHAnsi"/>
          <w:b/>
          <w:sz w:val="24"/>
          <w:szCs w:val="24"/>
        </w:rPr>
      </w:pPr>
    </w:p>
    <w:p w14:paraId="7985A31E" w14:textId="77777777" w:rsidR="0002058C" w:rsidRDefault="0002058C" w:rsidP="00A34256">
      <w:pPr>
        <w:rPr>
          <w:rFonts w:cstheme="minorHAnsi"/>
          <w:b/>
          <w:sz w:val="24"/>
          <w:szCs w:val="24"/>
        </w:rPr>
      </w:pPr>
    </w:p>
    <w:p w14:paraId="0D9E7FA8" w14:textId="77777777" w:rsidR="0002058C" w:rsidRDefault="0002058C" w:rsidP="00A34256">
      <w:pPr>
        <w:rPr>
          <w:rFonts w:cstheme="minorHAnsi"/>
          <w:b/>
          <w:sz w:val="24"/>
          <w:szCs w:val="24"/>
        </w:rPr>
      </w:pPr>
    </w:p>
    <w:p w14:paraId="15D5191C" w14:textId="77777777" w:rsidR="0002058C" w:rsidRDefault="0002058C" w:rsidP="00A34256">
      <w:pPr>
        <w:rPr>
          <w:rFonts w:cstheme="minorHAnsi"/>
          <w:b/>
          <w:sz w:val="24"/>
          <w:szCs w:val="24"/>
        </w:rPr>
      </w:pPr>
    </w:p>
    <w:p w14:paraId="4AAA30E7" w14:textId="77777777" w:rsidR="0002058C" w:rsidRDefault="0002058C" w:rsidP="00A34256">
      <w:pPr>
        <w:rPr>
          <w:rFonts w:cstheme="minorHAnsi"/>
          <w:b/>
          <w:sz w:val="24"/>
          <w:szCs w:val="24"/>
        </w:rPr>
      </w:pPr>
    </w:p>
    <w:p w14:paraId="2C898AC0" w14:textId="2A599B5E" w:rsidR="00A34256" w:rsidRPr="0052539A" w:rsidRDefault="00A34256" w:rsidP="00A34256">
      <w:pPr>
        <w:rPr>
          <w:rFonts w:cstheme="minorHAnsi"/>
          <w:b/>
          <w:sz w:val="24"/>
          <w:szCs w:val="24"/>
        </w:rPr>
      </w:pPr>
      <w:r w:rsidRPr="0052539A">
        <w:rPr>
          <w:rFonts w:cstheme="minorHAnsi"/>
          <w:b/>
          <w:sz w:val="24"/>
          <w:szCs w:val="24"/>
        </w:rPr>
        <w:lastRenderedPageBreak/>
        <w:t>Organization Experience:</w:t>
      </w:r>
    </w:p>
    <w:p w14:paraId="339CA03F" w14:textId="77777777" w:rsidR="00A34256" w:rsidRPr="0052539A" w:rsidRDefault="00A34256" w:rsidP="00A34256">
      <w:pPr>
        <w:pStyle w:val="ListParagraph"/>
        <w:numPr>
          <w:ilvl w:val="0"/>
          <w:numId w:val="14"/>
        </w:numPr>
        <w:rPr>
          <w:rFonts w:cstheme="minorHAnsi"/>
          <w:sz w:val="24"/>
          <w:szCs w:val="24"/>
        </w:rPr>
      </w:pPr>
      <w:r w:rsidRPr="0052539A">
        <w:rPr>
          <w:rFonts w:cstheme="minorHAnsi"/>
          <w:sz w:val="24"/>
          <w:szCs w:val="24"/>
        </w:rPr>
        <w:t xml:space="preserve">Describe your organization’s experience with respite services and how this proposal will enhance and sustain your efforts. </w:t>
      </w:r>
    </w:p>
    <w:p w14:paraId="1ABC6914" w14:textId="1A38E287" w:rsidR="00A34256" w:rsidRPr="0052539A" w:rsidRDefault="0002058C" w:rsidP="00A34256">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917F616" w14:textId="77777777" w:rsidR="00A34256" w:rsidRPr="0052539A" w:rsidRDefault="00A34256" w:rsidP="00A34256">
      <w:pPr>
        <w:pStyle w:val="ListParagraph"/>
        <w:rPr>
          <w:rFonts w:cstheme="minorHAnsi"/>
          <w:sz w:val="24"/>
          <w:szCs w:val="24"/>
        </w:rPr>
      </w:pPr>
      <w:r w:rsidRPr="0052539A">
        <w:rPr>
          <w:rFonts w:cstheme="minorHAnsi"/>
          <w:sz w:val="24"/>
          <w:szCs w:val="24"/>
        </w:rPr>
        <w:t>or</w:t>
      </w:r>
    </w:p>
    <w:p w14:paraId="37489152" w14:textId="77777777" w:rsidR="00A34256" w:rsidRPr="0052539A" w:rsidRDefault="00A34256" w:rsidP="00A34256">
      <w:pPr>
        <w:pStyle w:val="ListParagraph"/>
        <w:rPr>
          <w:rFonts w:cstheme="minorHAnsi"/>
          <w:sz w:val="24"/>
          <w:szCs w:val="24"/>
        </w:rPr>
      </w:pPr>
    </w:p>
    <w:p w14:paraId="75FBBCC5" w14:textId="3E9A1625" w:rsidR="00A34256" w:rsidRDefault="00A34256" w:rsidP="00A34256">
      <w:pPr>
        <w:pStyle w:val="ListParagraph"/>
        <w:rPr>
          <w:rFonts w:cstheme="minorHAnsi"/>
          <w:sz w:val="24"/>
          <w:szCs w:val="24"/>
        </w:rPr>
      </w:pPr>
      <w:r w:rsidRPr="0052539A">
        <w:rPr>
          <w:rFonts w:cstheme="minorHAnsi"/>
          <w:sz w:val="24"/>
          <w:szCs w:val="24"/>
        </w:rPr>
        <w:t xml:space="preserve">If your organization is not experienced in providing respite services, describe how you will implement this new service into your organization.  </w:t>
      </w:r>
    </w:p>
    <w:p w14:paraId="38505B57" w14:textId="2D3FAD74" w:rsidR="0002058C" w:rsidRPr="0052539A" w:rsidRDefault="0002058C" w:rsidP="00A34256">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5585C46E" w14:textId="77777777" w:rsidR="00A34256" w:rsidRPr="0052539A" w:rsidRDefault="00A34256" w:rsidP="00A34256">
      <w:pPr>
        <w:pStyle w:val="NoSpacing"/>
        <w:rPr>
          <w:rFonts w:cstheme="minorHAnsi"/>
          <w:sz w:val="24"/>
          <w:szCs w:val="24"/>
        </w:rPr>
      </w:pPr>
    </w:p>
    <w:p w14:paraId="07CD9B56" w14:textId="77777777" w:rsidR="00A34256" w:rsidRPr="0052539A" w:rsidRDefault="00A34256" w:rsidP="00A34256">
      <w:pPr>
        <w:pStyle w:val="ListParagraph"/>
        <w:numPr>
          <w:ilvl w:val="0"/>
          <w:numId w:val="14"/>
        </w:numPr>
        <w:spacing w:after="0" w:line="240" w:lineRule="auto"/>
        <w:rPr>
          <w:rFonts w:cstheme="minorHAnsi"/>
          <w:sz w:val="24"/>
          <w:szCs w:val="24"/>
        </w:rPr>
      </w:pPr>
      <w:r w:rsidRPr="0052539A">
        <w:rPr>
          <w:rFonts w:cstheme="minorHAnsi"/>
          <w:sz w:val="24"/>
          <w:szCs w:val="24"/>
        </w:rPr>
        <w:t xml:space="preserve">Describe the organization’s capacity to successfully carry out the proposal in terms of staffing, administrative staff, volunteers, technology, financial resource management, other infrastructure, and ability to comply with proposal requirements. If you plan to recruit any additional staff or volunteers, please specify how many.  Identify the roles and responsibilities of all staff and collaborating partners implementing your work plan. </w:t>
      </w:r>
    </w:p>
    <w:p w14:paraId="75CCF0E1" w14:textId="0B8FADE5"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220ED115" w14:textId="77777777" w:rsidR="0002058C" w:rsidRPr="0052539A" w:rsidRDefault="0002058C" w:rsidP="00A34256">
      <w:pPr>
        <w:pStyle w:val="ListParagraph"/>
        <w:rPr>
          <w:rFonts w:cstheme="minorHAnsi"/>
          <w:sz w:val="24"/>
          <w:szCs w:val="24"/>
        </w:rPr>
      </w:pPr>
    </w:p>
    <w:p w14:paraId="5241E23F" w14:textId="4B37C42E" w:rsidR="00A34256" w:rsidRDefault="00A34256" w:rsidP="00A34256">
      <w:pPr>
        <w:pStyle w:val="ListParagraph"/>
        <w:numPr>
          <w:ilvl w:val="0"/>
          <w:numId w:val="14"/>
        </w:numPr>
        <w:rPr>
          <w:rFonts w:cstheme="minorHAnsi"/>
          <w:sz w:val="24"/>
          <w:szCs w:val="24"/>
        </w:rPr>
      </w:pPr>
      <w:r w:rsidRPr="0052539A">
        <w:rPr>
          <w:rFonts w:cstheme="minorHAnsi"/>
          <w:sz w:val="24"/>
          <w:szCs w:val="24"/>
        </w:rPr>
        <w:t xml:space="preserve">Describe your organization’s relationship with the community. Include your organization’s history of serving the community and the current services offered.  </w:t>
      </w:r>
    </w:p>
    <w:p w14:paraId="356DF5C6" w14:textId="06932767" w:rsidR="0002058C" w:rsidRPr="0052539A" w:rsidRDefault="0002058C" w:rsidP="0002058C">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4916420" w14:textId="77777777" w:rsidR="00A34256" w:rsidRPr="0052539A" w:rsidRDefault="00A34256" w:rsidP="00A34256">
      <w:pPr>
        <w:pStyle w:val="NoSpacing"/>
        <w:rPr>
          <w:rFonts w:cstheme="minorHAnsi"/>
          <w:sz w:val="24"/>
          <w:szCs w:val="24"/>
        </w:rPr>
      </w:pPr>
    </w:p>
    <w:p w14:paraId="18BB0648" w14:textId="77777777" w:rsidR="00A34256" w:rsidRPr="0052539A" w:rsidRDefault="00A34256" w:rsidP="00A34256">
      <w:pPr>
        <w:pStyle w:val="ListParagraph"/>
        <w:numPr>
          <w:ilvl w:val="0"/>
          <w:numId w:val="14"/>
        </w:numPr>
        <w:rPr>
          <w:rFonts w:cstheme="minorHAnsi"/>
          <w:sz w:val="24"/>
          <w:szCs w:val="24"/>
        </w:rPr>
      </w:pPr>
      <w:r w:rsidRPr="0052539A">
        <w:rPr>
          <w:rFonts w:cstheme="minorHAnsi"/>
          <w:sz w:val="24"/>
          <w:szCs w:val="24"/>
        </w:rPr>
        <w:t xml:space="preserve">Describe your organization’s experience with the delivery of need and interest-based services to older adults, children or adults with disabilities, and/or family caregivers.  </w:t>
      </w:r>
    </w:p>
    <w:p w14:paraId="59ECA5C9" w14:textId="36F4CF9F"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68CDE7B7" w14:textId="77777777" w:rsidR="0002058C" w:rsidRPr="0052539A" w:rsidRDefault="0002058C" w:rsidP="00A34256">
      <w:pPr>
        <w:pStyle w:val="ListParagraph"/>
        <w:rPr>
          <w:rFonts w:cstheme="minorHAnsi"/>
          <w:sz w:val="24"/>
          <w:szCs w:val="24"/>
        </w:rPr>
      </w:pPr>
    </w:p>
    <w:p w14:paraId="66A1019C" w14:textId="34816F69" w:rsidR="00A34256" w:rsidRDefault="00A34256" w:rsidP="00A34256">
      <w:pPr>
        <w:pStyle w:val="ListParagraph"/>
        <w:numPr>
          <w:ilvl w:val="0"/>
          <w:numId w:val="14"/>
        </w:numPr>
        <w:rPr>
          <w:rFonts w:cstheme="minorHAnsi"/>
          <w:sz w:val="24"/>
          <w:szCs w:val="24"/>
        </w:rPr>
      </w:pPr>
      <w:r w:rsidRPr="0052539A">
        <w:rPr>
          <w:rFonts w:cstheme="minorHAnsi"/>
          <w:sz w:val="24"/>
          <w:szCs w:val="24"/>
        </w:rPr>
        <w:t xml:space="preserve">Describe the unmet respite needs of the community. </w:t>
      </w:r>
    </w:p>
    <w:p w14:paraId="649BDF04" w14:textId="3158C80B" w:rsidR="0002058C" w:rsidRPr="0052539A" w:rsidRDefault="0002058C" w:rsidP="0002058C">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9C7A599" w14:textId="77777777" w:rsidR="00A34256" w:rsidRPr="0052539A" w:rsidRDefault="00A34256" w:rsidP="00A34256">
      <w:pPr>
        <w:rPr>
          <w:rFonts w:cstheme="minorHAnsi"/>
          <w:b/>
          <w:sz w:val="24"/>
          <w:szCs w:val="24"/>
        </w:rPr>
      </w:pPr>
      <w:r w:rsidRPr="0052539A">
        <w:rPr>
          <w:rFonts w:cstheme="minorHAnsi"/>
          <w:b/>
          <w:sz w:val="24"/>
          <w:szCs w:val="24"/>
        </w:rPr>
        <w:t xml:space="preserve">Program Overview and Design: </w:t>
      </w:r>
      <w:r w:rsidRPr="0052539A">
        <w:rPr>
          <w:rFonts w:cstheme="minorHAnsi"/>
          <w:sz w:val="24"/>
          <w:szCs w:val="24"/>
        </w:rPr>
        <w:t xml:space="preserve">(*please include this information is included in your Work Plan as necessary). </w:t>
      </w:r>
    </w:p>
    <w:p w14:paraId="0B28B5F4"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Describe the target populations (listed in 3.1) the local model will serve. The organization must serve one or more eligible lifespan populations. </w:t>
      </w:r>
    </w:p>
    <w:p w14:paraId="33D8FD2D" w14:textId="1C282555" w:rsidR="00A34256" w:rsidRDefault="0002058C" w:rsidP="0002058C">
      <w:pPr>
        <w:spacing w:after="0" w:line="240" w:lineRule="auto"/>
        <w:ind w:left="720"/>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B2CE9AC" w14:textId="77777777" w:rsidR="0002058C" w:rsidRPr="0052539A" w:rsidRDefault="0002058C" w:rsidP="0002058C">
      <w:pPr>
        <w:spacing w:after="0" w:line="240" w:lineRule="auto"/>
        <w:ind w:left="720"/>
        <w:rPr>
          <w:rFonts w:cstheme="minorHAnsi"/>
          <w:sz w:val="24"/>
          <w:szCs w:val="24"/>
        </w:rPr>
      </w:pPr>
    </w:p>
    <w:p w14:paraId="26756F48" w14:textId="19629894" w:rsidR="00A34256"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Provide a descriptive summary of the proposed local model including its goals. Indicate the number of participants the program aims to assist and if these participants are new or existing clientele. Explain the rationale and strategy for creating your local model.  </w:t>
      </w:r>
    </w:p>
    <w:p w14:paraId="76842B12" w14:textId="272A5531" w:rsidR="0002058C" w:rsidRPr="0052539A" w:rsidRDefault="0002058C" w:rsidP="0002058C">
      <w:pPr>
        <w:pStyle w:val="ListParagraph"/>
        <w:spacing w:after="0" w:line="240" w:lineRule="auto"/>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023ADF06" w14:textId="77777777" w:rsidR="00A34256" w:rsidRPr="0052539A" w:rsidRDefault="00A34256" w:rsidP="00A34256">
      <w:pPr>
        <w:pStyle w:val="NoSpacing"/>
        <w:rPr>
          <w:rFonts w:cstheme="minorHAnsi"/>
          <w:sz w:val="24"/>
          <w:szCs w:val="24"/>
        </w:rPr>
      </w:pPr>
    </w:p>
    <w:p w14:paraId="278A8FB2"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Describe how services provided through your local model would be innovative or different. Explain how it addresses unmet needs in the community. </w:t>
      </w:r>
    </w:p>
    <w:p w14:paraId="09B76115" w14:textId="614EF3F5"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2CF1F524" w14:textId="77777777" w:rsidR="0002058C" w:rsidRPr="0052539A" w:rsidRDefault="0002058C" w:rsidP="00A34256">
      <w:pPr>
        <w:pStyle w:val="ListParagraph"/>
        <w:rPr>
          <w:rFonts w:cstheme="minorHAnsi"/>
          <w:sz w:val="24"/>
          <w:szCs w:val="24"/>
        </w:rPr>
      </w:pPr>
    </w:p>
    <w:p w14:paraId="5B141CB2"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List and describe the type and content of the respite services that will be provided including any new services not previously offered by your organization. *</w:t>
      </w:r>
    </w:p>
    <w:p w14:paraId="2D9DD01A" w14:textId="38A6C400" w:rsidR="00A34256" w:rsidRDefault="0002058C" w:rsidP="0002058C">
      <w:pPr>
        <w:spacing w:after="0" w:line="240" w:lineRule="auto"/>
        <w:ind w:left="720"/>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70BA0DC3" w14:textId="77777777" w:rsidR="0002058C" w:rsidRPr="0052539A" w:rsidRDefault="0002058C" w:rsidP="0002058C">
      <w:pPr>
        <w:spacing w:after="0" w:line="240" w:lineRule="auto"/>
        <w:ind w:left="720"/>
        <w:rPr>
          <w:rFonts w:cstheme="minorHAnsi"/>
          <w:sz w:val="24"/>
          <w:szCs w:val="24"/>
        </w:rPr>
      </w:pPr>
    </w:p>
    <w:p w14:paraId="1A453D74"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Explain the observable, measurable, and expected outcomes from the local model.  This could include improving the family caregiver’s mental well-being, increasing community-based respite activities, or increasing the utilization of Lifespan Respite Subsidy authorized respite services either in the home or community.* </w:t>
      </w:r>
    </w:p>
    <w:p w14:paraId="6D5353F8" w14:textId="0622F872"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06A1E47D" w14:textId="77777777" w:rsidR="0002058C" w:rsidRPr="0052539A" w:rsidRDefault="0002058C" w:rsidP="00A34256">
      <w:pPr>
        <w:pStyle w:val="ListParagraph"/>
        <w:rPr>
          <w:rFonts w:cstheme="minorHAnsi"/>
          <w:sz w:val="24"/>
          <w:szCs w:val="24"/>
        </w:rPr>
      </w:pPr>
    </w:p>
    <w:p w14:paraId="30C94037"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Describe how your organization will increase the number of qualified Network screened respite providers based on identified needs.  Include observable, measurable, and expected outcomes from the local model.*</w:t>
      </w:r>
    </w:p>
    <w:p w14:paraId="33B13FD8" w14:textId="14608474"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55C61BBF" w14:textId="77777777" w:rsidR="0002058C" w:rsidRPr="0052539A" w:rsidRDefault="0002058C" w:rsidP="00A34256">
      <w:pPr>
        <w:pStyle w:val="ListParagraph"/>
        <w:rPr>
          <w:rFonts w:cstheme="minorHAnsi"/>
          <w:sz w:val="24"/>
          <w:szCs w:val="24"/>
        </w:rPr>
      </w:pPr>
    </w:p>
    <w:p w14:paraId="31EB0E59"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Describe the plan to increase community awareness of respite services and the availability of services.  </w:t>
      </w:r>
    </w:p>
    <w:p w14:paraId="21922DBF" w14:textId="3E6B6F41"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3A97E608" w14:textId="77777777" w:rsidR="0002058C" w:rsidRPr="0052539A" w:rsidRDefault="0002058C" w:rsidP="00A34256">
      <w:pPr>
        <w:pStyle w:val="ListParagraph"/>
        <w:rPr>
          <w:rFonts w:cstheme="minorHAnsi"/>
          <w:sz w:val="24"/>
          <w:szCs w:val="24"/>
        </w:rPr>
      </w:pPr>
    </w:p>
    <w:p w14:paraId="7FF1C1D0"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Describe the organization’s strategy to include community input into the proposed local model. </w:t>
      </w:r>
    </w:p>
    <w:p w14:paraId="78A54910" w14:textId="49B33B68" w:rsidR="00A34256" w:rsidRPr="0052539A" w:rsidRDefault="0002058C" w:rsidP="00A34256">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77F0D86E" w14:textId="77777777" w:rsidR="00A34256" w:rsidRPr="0052539A" w:rsidRDefault="00A34256" w:rsidP="00A34256">
      <w:pPr>
        <w:spacing w:after="0" w:line="240" w:lineRule="auto"/>
        <w:rPr>
          <w:rFonts w:cstheme="minorHAnsi"/>
          <w:b/>
          <w:sz w:val="24"/>
          <w:szCs w:val="24"/>
        </w:rPr>
      </w:pPr>
      <w:r w:rsidRPr="0052539A">
        <w:rPr>
          <w:rFonts w:cstheme="minorHAnsi"/>
          <w:b/>
          <w:sz w:val="24"/>
          <w:szCs w:val="24"/>
        </w:rPr>
        <w:t xml:space="preserve">Sustainability and Dissemination: </w:t>
      </w:r>
    </w:p>
    <w:p w14:paraId="6DABEA45" w14:textId="77777777" w:rsidR="00A34256" w:rsidRPr="0052539A" w:rsidRDefault="00A34256" w:rsidP="00A34256">
      <w:pPr>
        <w:pStyle w:val="ListParagraph"/>
        <w:numPr>
          <w:ilvl w:val="0"/>
          <w:numId w:val="15"/>
        </w:numPr>
        <w:spacing w:after="0" w:line="240" w:lineRule="auto"/>
        <w:rPr>
          <w:rFonts w:cstheme="minorHAnsi"/>
          <w:sz w:val="24"/>
          <w:szCs w:val="24"/>
        </w:rPr>
      </w:pPr>
      <w:r w:rsidRPr="0052539A">
        <w:rPr>
          <w:rFonts w:cstheme="minorHAnsi"/>
          <w:sz w:val="24"/>
          <w:szCs w:val="24"/>
        </w:rPr>
        <w:t xml:space="preserve">Describe the organization’s plan to meet the required minimum match. Explain how the strategy is feasible. </w:t>
      </w:r>
    </w:p>
    <w:p w14:paraId="77475213" w14:textId="57DFC1D9" w:rsidR="00A34256" w:rsidRDefault="0002058C" w:rsidP="0002058C">
      <w:pPr>
        <w:spacing w:after="0" w:line="240" w:lineRule="auto"/>
        <w:ind w:firstLine="720"/>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3E1C7A9F" w14:textId="77777777" w:rsidR="0002058C" w:rsidRPr="0052539A" w:rsidRDefault="0002058C" w:rsidP="0002058C">
      <w:pPr>
        <w:spacing w:after="0" w:line="240" w:lineRule="auto"/>
        <w:ind w:firstLine="720"/>
        <w:rPr>
          <w:rFonts w:cstheme="minorHAnsi"/>
          <w:sz w:val="24"/>
          <w:szCs w:val="24"/>
        </w:rPr>
      </w:pPr>
    </w:p>
    <w:p w14:paraId="06248A3B" w14:textId="77777777" w:rsidR="00A34256" w:rsidRPr="0052539A" w:rsidRDefault="00A34256" w:rsidP="00A34256">
      <w:pPr>
        <w:pStyle w:val="ListParagraph"/>
        <w:numPr>
          <w:ilvl w:val="0"/>
          <w:numId w:val="15"/>
        </w:numPr>
        <w:spacing w:after="0" w:line="240" w:lineRule="auto"/>
        <w:rPr>
          <w:rFonts w:cstheme="minorHAnsi"/>
          <w:sz w:val="24"/>
          <w:szCs w:val="24"/>
        </w:rPr>
      </w:pPr>
      <w:r w:rsidRPr="0052539A">
        <w:rPr>
          <w:rFonts w:cstheme="minorHAnsi"/>
          <w:sz w:val="24"/>
          <w:szCs w:val="24"/>
        </w:rPr>
        <w:t xml:space="preserve">Describe the organization’s strategy to work to address sustainability for the local model after the contract ends. </w:t>
      </w:r>
    </w:p>
    <w:p w14:paraId="42D7BF7E" w14:textId="26788FB4"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7A2DB571" w14:textId="77777777" w:rsidR="0002058C" w:rsidRPr="0052539A" w:rsidRDefault="0002058C" w:rsidP="00A34256">
      <w:pPr>
        <w:pStyle w:val="ListParagraph"/>
        <w:rPr>
          <w:rFonts w:cstheme="minorHAnsi"/>
          <w:sz w:val="24"/>
          <w:szCs w:val="24"/>
        </w:rPr>
      </w:pPr>
    </w:p>
    <w:p w14:paraId="69DA183E" w14:textId="77777777" w:rsidR="00A34256" w:rsidRPr="0052539A" w:rsidRDefault="00A34256" w:rsidP="00A34256">
      <w:pPr>
        <w:pStyle w:val="ListParagraph"/>
        <w:numPr>
          <w:ilvl w:val="0"/>
          <w:numId w:val="15"/>
        </w:numPr>
        <w:spacing w:after="0" w:line="240" w:lineRule="auto"/>
        <w:rPr>
          <w:rFonts w:cstheme="minorHAnsi"/>
          <w:sz w:val="24"/>
          <w:szCs w:val="24"/>
        </w:rPr>
      </w:pPr>
      <w:r w:rsidRPr="0052539A">
        <w:rPr>
          <w:rFonts w:cstheme="minorHAnsi"/>
          <w:sz w:val="24"/>
          <w:szCs w:val="24"/>
        </w:rPr>
        <w:t xml:space="preserve">Explain how the organization will prevent negative impacts on clients after the contract period ends should no other funding become available. </w:t>
      </w:r>
    </w:p>
    <w:p w14:paraId="6EE0E9B2" w14:textId="21D1E00E" w:rsidR="00A34256" w:rsidRPr="0052539A" w:rsidRDefault="0002058C" w:rsidP="0002058C">
      <w:pPr>
        <w:spacing w:after="0" w:line="240" w:lineRule="auto"/>
        <w:ind w:left="720"/>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502BB725" w14:textId="5D1B0EFA" w:rsidR="00A067AA" w:rsidRDefault="00A067AA" w:rsidP="001F09D7">
      <w:pPr>
        <w:jc w:val="both"/>
        <w:rPr>
          <w:rFonts w:cstheme="minorHAnsi"/>
          <w:b/>
          <w:sz w:val="24"/>
          <w:szCs w:val="24"/>
        </w:rPr>
      </w:pPr>
    </w:p>
    <w:p w14:paraId="721A79CD" w14:textId="5D1E8141" w:rsidR="0026387A" w:rsidRDefault="0026387A" w:rsidP="001F09D7">
      <w:pPr>
        <w:jc w:val="both"/>
        <w:rPr>
          <w:rFonts w:cstheme="minorHAnsi"/>
          <w:b/>
          <w:sz w:val="24"/>
          <w:szCs w:val="24"/>
        </w:rPr>
      </w:pPr>
    </w:p>
    <w:p w14:paraId="7651944B" w14:textId="62402549" w:rsidR="0026387A" w:rsidRPr="0026387A" w:rsidRDefault="0026387A" w:rsidP="0026387A">
      <w:pPr>
        <w:pStyle w:val="NoSpacing"/>
        <w:rPr>
          <w:b/>
          <w:sz w:val="24"/>
        </w:rPr>
      </w:pPr>
      <w:r w:rsidRPr="0026387A">
        <w:rPr>
          <w:b/>
          <w:sz w:val="24"/>
        </w:rPr>
        <w:t>Additional Proposal Information</w:t>
      </w:r>
      <w:r>
        <w:rPr>
          <w:b/>
          <w:sz w:val="24"/>
        </w:rPr>
        <w:t xml:space="preserve"> (if needed)</w:t>
      </w:r>
      <w:r w:rsidRPr="0026387A">
        <w:rPr>
          <w:b/>
          <w:sz w:val="24"/>
        </w:rPr>
        <w:t>:</w:t>
      </w:r>
    </w:p>
    <w:p w14:paraId="113171E6" w14:textId="77777777" w:rsidR="0026387A" w:rsidRPr="0052539A" w:rsidRDefault="0026387A" w:rsidP="0026387A">
      <w:pPr>
        <w:spacing w:after="0" w:line="240" w:lineRule="auto"/>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149239FF" w14:textId="77777777" w:rsidR="0026387A" w:rsidRPr="0052539A" w:rsidRDefault="0026387A" w:rsidP="001F09D7">
      <w:pPr>
        <w:jc w:val="both"/>
        <w:rPr>
          <w:rFonts w:cstheme="minorHAnsi"/>
          <w:b/>
          <w:sz w:val="24"/>
          <w:szCs w:val="24"/>
        </w:rPr>
      </w:pPr>
    </w:p>
    <w:sectPr w:rsidR="0026387A" w:rsidRPr="0052539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2F9CB" w14:textId="77777777" w:rsidR="00287D31" w:rsidRDefault="00287D31" w:rsidP="000532DA">
      <w:pPr>
        <w:spacing w:after="0" w:line="240" w:lineRule="auto"/>
      </w:pPr>
      <w:r>
        <w:separator/>
      </w:r>
    </w:p>
  </w:endnote>
  <w:endnote w:type="continuationSeparator" w:id="0">
    <w:p w14:paraId="1AD8840B" w14:textId="77777777" w:rsidR="00287D31" w:rsidRDefault="00287D31" w:rsidP="00053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773269"/>
      <w:docPartObj>
        <w:docPartGallery w:val="Page Numbers (Bottom of Page)"/>
        <w:docPartUnique/>
      </w:docPartObj>
    </w:sdtPr>
    <w:sdtEndPr>
      <w:rPr>
        <w:noProof/>
      </w:rPr>
    </w:sdtEndPr>
    <w:sdtContent>
      <w:p w14:paraId="2AAACEBE" w14:textId="656EA4A8" w:rsidR="00287D31" w:rsidRDefault="00287D31">
        <w:pPr>
          <w:pStyle w:val="Footer"/>
          <w:jc w:val="right"/>
        </w:pPr>
        <w:r>
          <w:fldChar w:fldCharType="begin"/>
        </w:r>
        <w:r>
          <w:instrText xml:space="preserve"> PAGE   \* MERGEFORMAT </w:instrText>
        </w:r>
        <w:r>
          <w:fldChar w:fldCharType="separate"/>
        </w:r>
        <w:r w:rsidR="00DE7D89">
          <w:rPr>
            <w:noProof/>
          </w:rPr>
          <w:t>2</w:t>
        </w:r>
        <w:r>
          <w:rPr>
            <w:noProof/>
          </w:rPr>
          <w:fldChar w:fldCharType="end"/>
        </w:r>
      </w:p>
    </w:sdtContent>
  </w:sdt>
  <w:p w14:paraId="75CA062B" w14:textId="77777777" w:rsidR="00287D31" w:rsidRDefault="00287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D5976" w14:textId="77777777" w:rsidR="00287D31" w:rsidRDefault="00287D31" w:rsidP="000532DA">
      <w:pPr>
        <w:spacing w:after="0" w:line="240" w:lineRule="auto"/>
      </w:pPr>
      <w:r>
        <w:separator/>
      </w:r>
    </w:p>
  </w:footnote>
  <w:footnote w:type="continuationSeparator" w:id="0">
    <w:p w14:paraId="625C64F5" w14:textId="77777777" w:rsidR="00287D31" w:rsidRDefault="00287D31" w:rsidP="000532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964" w14:textId="2D09FC15" w:rsidR="00287D31" w:rsidRDefault="00287D31" w:rsidP="001E63C0">
    <w:pPr>
      <w:pStyle w:val="Header"/>
      <w:tabs>
        <w:tab w:val="clear" w:pos="4680"/>
        <w:tab w:val="clear" w:pos="9360"/>
        <w:tab w:val="left" w:pos="8193"/>
      </w:tabs>
    </w:pPr>
    <w:r>
      <w:rPr>
        <w:noProof/>
      </w:rPr>
      <w:drawing>
        <wp:inline distT="0" distB="0" distL="0" distR="0" wp14:anchorId="2D22E315" wp14:editId="2E6E6A2F">
          <wp:extent cx="1756190" cy="72180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82548" cy="773737"/>
                  </a:xfrm>
                  <a:prstGeom prst="rect">
                    <a:avLst/>
                  </a:prstGeom>
                </pic:spPr>
              </pic:pic>
            </a:graphicData>
          </a:graphic>
        </wp:inline>
      </w:drawing>
    </w:r>
    <w:r>
      <w:rPr>
        <w:noProof/>
      </w:rPr>
      <w:t xml:space="preserve">                                                                                                 </w:t>
    </w:r>
    <w:r>
      <w:rPr>
        <w:noProof/>
      </w:rPr>
      <w:drawing>
        <wp:inline distT="0" distB="0" distL="0" distR="0" wp14:anchorId="615588BC" wp14:editId="28FEF0BA">
          <wp:extent cx="893618" cy="989854"/>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8775" cy="995566"/>
                  </a:xfrm>
                  <a:prstGeom prst="rect">
                    <a:avLst/>
                  </a:prstGeom>
                  <a:noFill/>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4F66"/>
    <w:multiLevelType w:val="hybridMultilevel"/>
    <w:tmpl w:val="9B3856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C06F9"/>
    <w:multiLevelType w:val="multilevel"/>
    <w:tmpl w:val="483E05DE"/>
    <w:lvl w:ilvl="0">
      <w:start w:val="1"/>
      <w:numFmt w:val="decimal"/>
      <w:lvlText w:val="%1."/>
      <w:lvlJc w:val="left"/>
      <w:pPr>
        <w:ind w:left="360" w:hanging="360"/>
      </w:pPr>
      <w:rPr>
        <w:rFonts w:hint="default"/>
        <w:b/>
      </w:rPr>
    </w:lvl>
    <w:lvl w:ilvl="1">
      <w:start w:val="1"/>
      <w:numFmt w:val="decimal"/>
      <w:lvlText w:val="%1.%2."/>
      <w:lvlJc w:val="left"/>
      <w:pPr>
        <w:ind w:left="864" w:hanging="504"/>
      </w:pPr>
      <w:rPr>
        <w:rFonts w:hint="default"/>
        <w:b w:val="0"/>
        <w:sz w:val="20"/>
        <w:szCs w:val="20"/>
      </w:rPr>
    </w:lvl>
    <w:lvl w:ilvl="2">
      <w:start w:val="1"/>
      <w:numFmt w:val="decimal"/>
      <w:lvlText w:val="%1.%2.%3."/>
      <w:lvlJc w:val="left"/>
      <w:pPr>
        <w:ind w:left="1512" w:hanging="648"/>
      </w:pPr>
      <w:rPr>
        <w:rFonts w:hint="default"/>
        <w:b w:val="0"/>
        <w:sz w:val="20"/>
      </w:rPr>
    </w:lvl>
    <w:lvl w:ilvl="3">
      <w:start w:val="1"/>
      <w:numFmt w:val="decimal"/>
      <w:lvlText w:val="%1.%2.%3.%4."/>
      <w:lvlJc w:val="left"/>
      <w:pPr>
        <w:ind w:left="2448" w:hanging="936"/>
      </w:pPr>
      <w:rPr>
        <w:rFonts w:hint="default"/>
        <w:b w:val="0"/>
        <w:sz w:val="20"/>
      </w:rPr>
    </w:lvl>
    <w:lvl w:ilvl="4">
      <w:start w:val="1"/>
      <w:numFmt w:val="decimal"/>
      <w:lvlText w:val="%1.%2.%3.%4.%5."/>
      <w:lvlJc w:val="left"/>
      <w:pPr>
        <w:ind w:left="3672" w:hanging="1224"/>
      </w:pPr>
      <w:rPr>
        <w:rFonts w:hint="default"/>
        <w:b w:val="0"/>
        <w:sz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447A50"/>
    <w:multiLevelType w:val="hybridMultilevel"/>
    <w:tmpl w:val="36327C5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BE90C73"/>
    <w:multiLevelType w:val="multilevel"/>
    <w:tmpl w:val="93DE0F98"/>
    <w:lvl w:ilvl="0">
      <w:start w:val="3"/>
      <w:numFmt w:val="decimal"/>
      <w:lvlText w:val="%1."/>
      <w:lvlJc w:val="left"/>
      <w:pPr>
        <w:ind w:left="612" w:hanging="612"/>
      </w:pPr>
      <w:rPr>
        <w:rFonts w:hint="default"/>
      </w:rPr>
    </w:lvl>
    <w:lvl w:ilvl="1">
      <w:start w:val="3"/>
      <w:numFmt w:val="decimal"/>
      <w:lvlText w:val="%1.%2."/>
      <w:lvlJc w:val="left"/>
      <w:pPr>
        <w:ind w:left="1080" w:hanging="72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22D04807"/>
    <w:multiLevelType w:val="hybridMultilevel"/>
    <w:tmpl w:val="F74CEB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6A37FB3"/>
    <w:multiLevelType w:val="multilevel"/>
    <w:tmpl w:val="7B9CACD0"/>
    <w:lvl w:ilvl="0">
      <w:start w:val="4"/>
      <w:numFmt w:val="decimal"/>
      <w:lvlText w:val="%1."/>
      <w:lvlJc w:val="left"/>
      <w:pPr>
        <w:ind w:left="720" w:hanging="72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2B8663CE"/>
    <w:multiLevelType w:val="hybridMultilevel"/>
    <w:tmpl w:val="6A501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F15A6"/>
    <w:multiLevelType w:val="multilevel"/>
    <w:tmpl w:val="CC84609E"/>
    <w:styleLink w:val="Style1"/>
    <w:lvl w:ilvl="0">
      <w:start w:val="1"/>
      <w:numFmt w:val="decimal"/>
      <w:lvlText w:val="%1."/>
      <w:lvlJc w:val="left"/>
      <w:pPr>
        <w:tabs>
          <w:tab w:val="num" w:pos="1438"/>
        </w:tabs>
        <w:ind w:left="1438" w:hanging="480"/>
      </w:pPr>
      <w:rPr>
        <w:rFonts w:hint="default"/>
        <w:strike w:val="0"/>
        <w:u w:val="none"/>
      </w:rPr>
    </w:lvl>
    <w:lvl w:ilvl="1">
      <w:start w:val="1"/>
      <w:numFmt w:val="lowerLetter"/>
      <w:lvlText w:val="%2."/>
      <w:lvlJc w:val="left"/>
      <w:pPr>
        <w:tabs>
          <w:tab w:val="num" w:pos="2250"/>
        </w:tabs>
        <w:ind w:left="2250" w:hanging="360"/>
      </w:pPr>
      <w:rPr>
        <w:rFonts w:hint="default"/>
        <w:strike w:val="0"/>
        <w:dstrike w:val="0"/>
        <w:u w:val="none"/>
      </w:rPr>
    </w:lvl>
    <w:lvl w:ilvl="2">
      <w:start w:val="1"/>
      <w:numFmt w:val="lowerRoman"/>
      <w:lvlText w:val="%3."/>
      <w:lvlJc w:val="right"/>
      <w:pPr>
        <w:tabs>
          <w:tab w:val="num" w:pos="2758"/>
        </w:tabs>
        <w:ind w:left="2758" w:hanging="180"/>
      </w:pPr>
      <w:rPr>
        <w:rFonts w:hint="default"/>
      </w:rPr>
    </w:lvl>
    <w:lvl w:ilvl="3">
      <w:start w:val="1"/>
      <w:numFmt w:val="decimal"/>
      <w:lvlText w:val="%4."/>
      <w:lvlJc w:val="left"/>
      <w:pPr>
        <w:tabs>
          <w:tab w:val="num" w:pos="3478"/>
        </w:tabs>
        <w:ind w:left="3478" w:hanging="360"/>
      </w:pPr>
      <w:rPr>
        <w:rFonts w:hint="default"/>
      </w:rPr>
    </w:lvl>
    <w:lvl w:ilvl="4">
      <w:start w:val="1"/>
      <w:numFmt w:val="lowerLetter"/>
      <w:lvlText w:val="%5."/>
      <w:lvlJc w:val="left"/>
      <w:pPr>
        <w:tabs>
          <w:tab w:val="num" w:pos="4198"/>
        </w:tabs>
        <w:ind w:left="4198" w:hanging="360"/>
      </w:pPr>
      <w:rPr>
        <w:rFonts w:hint="default"/>
      </w:rPr>
    </w:lvl>
    <w:lvl w:ilvl="5">
      <w:start w:val="1"/>
      <w:numFmt w:val="lowerRoman"/>
      <w:lvlText w:val="%6."/>
      <w:lvlJc w:val="right"/>
      <w:pPr>
        <w:tabs>
          <w:tab w:val="num" w:pos="4918"/>
        </w:tabs>
        <w:ind w:left="4918" w:hanging="180"/>
      </w:pPr>
      <w:rPr>
        <w:rFonts w:hint="default"/>
      </w:rPr>
    </w:lvl>
    <w:lvl w:ilvl="6">
      <w:start w:val="1"/>
      <w:numFmt w:val="decimal"/>
      <w:lvlText w:val="%7."/>
      <w:lvlJc w:val="left"/>
      <w:pPr>
        <w:tabs>
          <w:tab w:val="num" w:pos="5638"/>
        </w:tabs>
        <w:ind w:left="5638" w:hanging="360"/>
      </w:pPr>
      <w:rPr>
        <w:rFonts w:hint="default"/>
      </w:rPr>
    </w:lvl>
    <w:lvl w:ilvl="7">
      <w:start w:val="1"/>
      <w:numFmt w:val="lowerLetter"/>
      <w:lvlText w:val="%8."/>
      <w:lvlJc w:val="left"/>
      <w:pPr>
        <w:tabs>
          <w:tab w:val="num" w:pos="6358"/>
        </w:tabs>
        <w:ind w:left="6358" w:hanging="360"/>
      </w:pPr>
      <w:rPr>
        <w:rFonts w:hint="default"/>
      </w:rPr>
    </w:lvl>
    <w:lvl w:ilvl="8">
      <w:start w:val="1"/>
      <w:numFmt w:val="lowerRoman"/>
      <w:lvlText w:val="%9."/>
      <w:lvlJc w:val="right"/>
      <w:pPr>
        <w:tabs>
          <w:tab w:val="num" w:pos="7078"/>
        </w:tabs>
        <w:ind w:left="7078" w:hanging="180"/>
      </w:pPr>
      <w:rPr>
        <w:rFonts w:hint="default"/>
      </w:rPr>
    </w:lvl>
  </w:abstractNum>
  <w:abstractNum w:abstractNumId="8" w15:restartNumberingAfterBreak="0">
    <w:nsid w:val="382940BE"/>
    <w:multiLevelType w:val="multilevel"/>
    <w:tmpl w:val="E6A2966A"/>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720" w:hanging="360"/>
      </w:pPr>
      <w:rPr>
        <w:rFonts w:hint="default"/>
        <w:b/>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4431309"/>
    <w:multiLevelType w:val="multilevel"/>
    <w:tmpl w:val="F232F558"/>
    <w:lvl w:ilvl="0">
      <w:start w:val="8"/>
      <w:numFmt w:val="decimal"/>
      <w:lvlText w:val="%1."/>
      <w:lvlJc w:val="left"/>
      <w:pPr>
        <w:ind w:left="408" w:hanging="408"/>
      </w:pPr>
      <w:rPr>
        <w:rFonts w:hint="default"/>
      </w:rPr>
    </w:lvl>
    <w:lvl w:ilvl="1">
      <w:start w:val="4"/>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0" w15:restartNumberingAfterBreak="0">
    <w:nsid w:val="46F9043F"/>
    <w:multiLevelType w:val="hybridMultilevel"/>
    <w:tmpl w:val="76C00818"/>
    <w:lvl w:ilvl="0" w:tplc="D22095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242C9"/>
    <w:multiLevelType w:val="hybridMultilevel"/>
    <w:tmpl w:val="1C02B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D32BD"/>
    <w:multiLevelType w:val="multilevel"/>
    <w:tmpl w:val="756C42D2"/>
    <w:lvl w:ilvl="0">
      <w:start w:val="3"/>
      <w:numFmt w:val="decimal"/>
      <w:lvlText w:val="%1."/>
      <w:lvlJc w:val="left"/>
      <w:pPr>
        <w:ind w:left="408" w:hanging="408"/>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7056" w:hanging="2160"/>
      </w:pPr>
      <w:rPr>
        <w:rFonts w:hint="default"/>
      </w:rPr>
    </w:lvl>
  </w:abstractNum>
  <w:abstractNum w:abstractNumId="13" w15:restartNumberingAfterBreak="0">
    <w:nsid w:val="733E54B7"/>
    <w:multiLevelType w:val="multilevel"/>
    <w:tmpl w:val="8C3AF500"/>
    <w:lvl w:ilvl="0">
      <w:start w:val="3"/>
      <w:numFmt w:val="decimal"/>
      <w:lvlText w:val="%1"/>
      <w:lvlJc w:val="left"/>
      <w:pPr>
        <w:ind w:left="480" w:hanging="480"/>
      </w:pPr>
      <w:rPr>
        <w:rFonts w:asciiTheme="minorHAnsi" w:hAnsiTheme="minorHAnsi" w:cstheme="minorHAnsi" w:hint="default"/>
      </w:rPr>
    </w:lvl>
    <w:lvl w:ilvl="1">
      <w:start w:val="9"/>
      <w:numFmt w:val="decimal"/>
      <w:lvlText w:val="%1.%2"/>
      <w:lvlJc w:val="left"/>
      <w:pPr>
        <w:ind w:left="1200" w:hanging="480"/>
      </w:pPr>
      <w:rPr>
        <w:rFonts w:asciiTheme="minorHAnsi" w:hAnsiTheme="minorHAnsi" w:cstheme="minorHAnsi" w:hint="default"/>
      </w:rPr>
    </w:lvl>
    <w:lvl w:ilvl="2">
      <w:start w:val="3"/>
      <w:numFmt w:val="decimal"/>
      <w:lvlText w:val="%1.%2.%3"/>
      <w:lvlJc w:val="left"/>
      <w:pPr>
        <w:ind w:left="2160" w:hanging="720"/>
      </w:pPr>
      <w:rPr>
        <w:rFonts w:asciiTheme="minorHAnsi" w:hAnsiTheme="minorHAnsi" w:cstheme="minorHAnsi" w:hint="default"/>
      </w:rPr>
    </w:lvl>
    <w:lvl w:ilvl="3">
      <w:start w:val="1"/>
      <w:numFmt w:val="decimal"/>
      <w:lvlText w:val="%1.%2.%3.%4"/>
      <w:lvlJc w:val="left"/>
      <w:pPr>
        <w:ind w:left="2880" w:hanging="720"/>
      </w:pPr>
      <w:rPr>
        <w:rFonts w:asciiTheme="minorHAnsi" w:hAnsiTheme="minorHAnsi" w:cstheme="minorHAnsi" w:hint="default"/>
      </w:rPr>
    </w:lvl>
    <w:lvl w:ilvl="4">
      <w:start w:val="1"/>
      <w:numFmt w:val="decimal"/>
      <w:lvlText w:val="%1.%2.%3.%4.%5"/>
      <w:lvlJc w:val="left"/>
      <w:pPr>
        <w:ind w:left="3960" w:hanging="1080"/>
      </w:pPr>
      <w:rPr>
        <w:rFonts w:asciiTheme="minorHAnsi" w:hAnsiTheme="minorHAnsi" w:cstheme="minorHAnsi" w:hint="default"/>
      </w:rPr>
    </w:lvl>
    <w:lvl w:ilvl="5">
      <w:start w:val="1"/>
      <w:numFmt w:val="decimal"/>
      <w:lvlText w:val="%1.%2.%3.%4.%5.%6"/>
      <w:lvlJc w:val="left"/>
      <w:pPr>
        <w:ind w:left="4680" w:hanging="1080"/>
      </w:pPr>
      <w:rPr>
        <w:rFonts w:asciiTheme="minorHAnsi" w:hAnsiTheme="minorHAnsi" w:cstheme="minorHAnsi" w:hint="default"/>
      </w:rPr>
    </w:lvl>
    <w:lvl w:ilvl="6">
      <w:start w:val="1"/>
      <w:numFmt w:val="decimal"/>
      <w:lvlText w:val="%1.%2.%3.%4.%5.%6.%7"/>
      <w:lvlJc w:val="left"/>
      <w:pPr>
        <w:ind w:left="5760" w:hanging="1440"/>
      </w:pPr>
      <w:rPr>
        <w:rFonts w:asciiTheme="minorHAnsi" w:hAnsiTheme="minorHAnsi" w:cstheme="minorHAnsi" w:hint="default"/>
      </w:rPr>
    </w:lvl>
    <w:lvl w:ilvl="7">
      <w:start w:val="1"/>
      <w:numFmt w:val="decimal"/>
      <w:lvlText w:val="%1.%2.%3.%4.%5.%6.%7.%8"/>
      <w:lvlJc w:val="left"/>
      <w:pPr>
        <w:ind w:left="6480" w:hanging="1440"/>
      </w:pPr>
      <w:rPr>
        <w:rFonts w:asciiTheme="minorHAnsi" w:hAnsiTheme="minorHAnsi" w:cstheme="minorHAnsi" w:hint="default"/>
      </w:rPr>
    </w:lvl>
    <w:lvl w:ilvl="8">
      <w:start w:val="1"/>
      <w:numFmt w:val="decimal"/>
      <w:lvlText w:val="%1.%2.%3.%4.%5.%6.%7.%8.%9"/>
      <w:lvlJc w:val="left"/>
      <w:pPr>
        <w:ind w:left="7560" w:hanging="1800"/>
      </w:pPr>
      <w:rPr>
        <w:rFonts w:asciiTheme="minorHAnsi" w:hAnsiTheme="minorHAnsi" w:cstheme="minorHAnsi" w:hint="default"/>
      </w:rPr>
    </w:lvl>
  </w:abstractNum>
  <w:abstractNum w:abstractNumId="14" w15:restartNumberingAfterBreak="0">
    <w:nsid w:val="7DEA4A98"/>
    <w:multiLevelType w:val="multilevel"/>
    <w:tmpl w:val="01823E5A"/>
    <w:lvl w:ilvl="0">
      <w:start w:val="8"/>
      <w:numFmt w:val="decimal"/>
      <w:lvlText w:val="%1."/>
      <w:lvlJc w:val="left"/>
      <w:pPr>
        <w:ind w:left="1020" w:hanging="1020"/>
      </w:pPr>
      <w:rPr>
        <w:rFonts w:hint="default"/>
      </w:rPr>
    </w:lvl>
    <w:lvl w:ilvl="1">
      <w:start w:val="2"/>
      <w:numFmt w:val="decimal"/>
      <w:lvlText w:val="%1.%2."/>
      <w:lvlJc w:val="left"/>
      <w:pPr>
        <w:ind w:left="1560" w:hanging="1020"/>
      </w:pPr>
      <w:rPr>
        <w:rFonts w:hint="default"/>
      </w:rPr>
    </w:lvl>
    <w:lvl w:ilvl="2">
      <w:start w:val="1"/>
      <w:numFmt w:val="decimal"/>
      <w:lvlText w:val="%1.%2.%3."/>
      <w:lvlJc w:val="left"/>
      <w:pPr>
        <w:ind w:left="2100" w:hanging="1020"/>
      </w:pPr>
      <w:rPr>
        <w:rFonts w:hint="default"/>
      </w:rPr>
    </w:lvl>
    <w:lvl w:ilvl="3">
      <w:start w:val="1"/>
      <w:numFmt w:val="decimal"/>
      <w:lvlText w:val="%1.%2.%3.%4."/>
      <w:lvlJc w:val="left"/>
      <w:pPr>
        <w:ind w:left="2700" w:hanging="1080"/>
      </w:pPr>
      <w:rPr>
        <w:rFonts w:hint="default"/>
      </w:rPr>
    </w:lvl>
    <w:lvl w:ilvl="4">
      <w:start w:val="4"/>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num w:numId="1">
    <w:abstractNumId w:val="7"/>
  </w:num>
  <w:num w:numId="2">
    <w:abstractNumId w:val="14"/>
  </w:num>
  <w:num w:numId="3">
    <w:abstractNumId w:val="9"/>
  </w:num>
  <w:num w:numId="4">
    <w:abstractNumId w:val="3"/>
  </w:num>
  <w:num w:numId="5">
    <w:abstractNumId w:val="12"/>
  </w:num>
  <w:num w:numId="6">
    <w:abstractNumId w:val="0"/>
  </w:num>
  <w:num w:numId="7">
    <w:abstractNumId w:val="4"/>
  </w:num>
  <w:num w:numId="8">
    <w:abstractNumId w:val="5"/>
  </w:num>
  <w:num w:numId="9">
    <w:abstractNumId w:val="2"/>
  </w:num>
  <w:num w:numId="10">
    <w:abstractNumId w:val="1"/>
  </w:num>
  <w:num w:numId="11">
    <w:abstractNumId w:val="13"/>
  </w:num>
  <w:num w:numId="12">
    <w:abstractNumId w:val="8"/>
  </w:num>
  <w:num w:numId="13">
    <w:abstractNumId w:val="10"/>
  </w:num>
  <w:num w:numId="14">
    <w:abstractNumId w:val="6"/>
  </w:num>
  <w:num w:numId="1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DY0MjQ0NDc0N7BQ0lEKTi0uzszPAykwrQUAyZqe2CwAAAA="/>
  </w:docVars>
  <w:rsids>
    <w:rsidRoot w:val="00E108B2"/>
    <w:rsid w:val="0000012E"/>
    <w:rsid w:val="00000E29"/>
    <w:rsid w:val="000011AE"/>
    <w:rsid w:val="00002CED"/>
    <w:rsid w:val="000064B4"/>
    <w:rsid w:val="000160F9"/>
    <w:rsid w:val="000161D3"/>
    <w:rsid w:val="0002058C"/>
    <w:rsid w:val="00020D8F"/>
    <w:rsid w:val="000220CC"/>
    <w:rsid w:val="00022D50"/>
    <w:rsid w:val="000244F0"/>
    <w:rsid w:val="00025048"/>
    <w:rsid w:val="00025D1F"/>
    <w:rsid w:val="000330FD"/>
    <w:rsid w:val="00035613"/>
    <w:rsid w:val="00036932"/>
    <w:rsid w:val="00036B0C"/>
    <w:rsid w:val="00041331"/>
    <w:rsid w:val="000421D3"/>
    <w:rsid w:val="000462D6"/>
    <w:rsid w:val="000469B4"/>
    <w:rsid w:val="000532DA"/>
    <w:rsid w:val="0005426B"/>
    <w:rsid w:val="0005490A"/>
    <w:rsid w:val="00057BBB"/>
    <w:rsid w:val="00057F62"/>
    <w:rsid w:val="000609EF"/>
    <w:rsid w:val="00066ABD"/>
    <w:rsid w:val="00067143"/>
    <w:rsid w:val="0006769B"/>
    <w:rsid w:val="00067D2A"/>
    <w:rsid w:val="00070508"/>
    <w:rsid w:val="00071A64"/>
    <w:rsid w:val="000818C5"/>
    <w:rsid w:val="00083AFA"/>
    <w:rsid w:val="000851D2"/>
    <w:rsid w:val="00085607"/>
    <w:rsid w:val="00087FE5"/>
    <w:rsid w:val="00091D58"/>
    <w:rsid w:val="00094104"/>
    <w:rsid w:val="0009419D"/>
    <w:rsid w:val="00094B01"/>
    <w:rsid w:val="00095056"/>
    <w:rsid w:val="00096528"/>
    <w:rsid w:val="000969F1"/>
    <w:rsid w:val="00097350"/>
    <w:rsid w:val="000A0B2D"/>
    <w:rsid w:val="000A2C4B"/>
    <w:rsid w:val="000A49CE"/>
    <w:rsid w:val="000A4D95"/>
    <w:rsid w:val="000B28D8"/>
    <w:rsid w:val="000B2D16"/>
    <w:rsid w:val="000C09C3"/>
    <w:rsid w:val="000C4E3E"/>
    <w:rsid w:val="000C75AE"/>
    <w:rsid w:val="000D0679"/>
    <w:rsid w:val="000D0D37"/>
    <w:rsid w:val="000D5211"/>
    <w:rsid w:val="000E0CA4"/>
    <w:rsid w:val="000E1A2D"/>
    <w:rsid w:val="000E6A05"/>
    <w:rsid w:val="000F2948"/>
    <w:rsid w:val="000F7477"/>
    <w:rsid w:val="000F7F58"/>
    <w:rsid w:val="001001BD"/>
    <w:rsid w:val="00101B93"/>
    <w:rsid w:val="00102CAA"/>
    <w:rsid w:val="00103580"/>
    <w:rsid w:val="0010638F"/>
    <w:rsid w:val="0010797D"/>
    <w:rsid w:val="00111BB7"/>
    <w:rsid w:val="0011209E"/>
    <w:rsid w:val="0011352B"/>
    <w:rsid w:val="0011430B"/>
    <w:rsid w:val="0011452F"/>
    <w:rsid w:val="00115576"/>
    <w:rsid w:val="00116149"/>
    <w:rsid w:val="00117438"/>
    <w:rsid w:val="00117977"/>
    <w:rsid w:val="0011798C"/>
    <w:rsid w:val="00120539"/>
    <w:rsid w:val="00120E91"/>
    <w:rsid w:val="00122A85"/>
    <w:rsid w:val="00122F2E"/>
    <w:rsid w:val="00123081"/>
    <w:rsid w:val="001234BB"/>
    <w:rsid w:val="00123AB6"/>
    <w:rsid w:val="001243E0"/>
    <w:rsid w:val="00132410"/>
    <w:rsid w:val="00132A9E"/>
    <w:rsid w:val="00132C31"/>
    <w:rsid w:val="001377A9"/>
    <w:rsid w:val="00137EA6"/>
    <w:rsid w:val="001425C6"/>
    <w:rsid w:val="00144B4B"/>
    <w:rsid w:val="00151101"/>
    <w:rsid w:val="00153B0B"/>
    <w:rsid w:val="001541BB"/>
    <w:rsid w:val="00155BD4"/>
    <w:rsid w:val="001560F5"/>
    <w:rsid w:val="001641B9"/>
    <w:rsid w:val="00167AAD"/>
    <w:rsid w:val="001768DF"/>
    <w:rsid w:val="001769C2"/>
    <w:rsid w:val="00181CB6"/>
    <w:rsid w:val="0018564B"/>
    <w:rsid w:val="00190363"/>
    <w:rsid w:val="0019052D"/>
    <w:rsid w:val="00192C49"/>
    <w:rsid w:val="0019489D"/>
    <w:rsid w:val="001A07CF"/>
    <w:rsid w:val="001A1254"/>
    <w:rsid w:val="001A1783"/>
    <w:rsid w:val="001A3321"/>
    <w:rsid w:val="001A497A"/>
    <w:rsid w:val="001B115C"/>
    <w:rsid w:val="001B1F6A"/>
    <w:rsid w:val="001B5D3E"/>
    <w:rsid w:val="001B6C74"/>
    <w:rsid w:val="001C1705"/>
    <w:rsid w:val="001C2F9C"/>
    <w:rsid w:val="001C3A6A"/>
    <w:rsid w:val="001D6050"/>
    <w:rsid w:val="001E164D"/>
    <w:rsid w:val="001E1CD0"/>
    <w:rsid w:val="001E1E1F"/>
    <w:rsid w:val="001E38A8"/>
    <w:rsid w:val="001E63C0"/>
    <w:rsid w:val="001E7494"/>
    <w:rsid w:val="001F08B0"/>
    <w:rsid w:val="001F09D7"/>
    <w:rsid w:val="001F5C94"/>
    <w:rsid w:val="001F6658"/>
    <w:rsid w:val="001F77CB"/>
    <w:rsid w:val="00203282"/>
    <w:rsid w:val="00204372"/>
    <w:rsid w:val="00204ECC"/>
    <w:rsid w:val="0020544A"/>
    <w:rsid w:val="00207C54"/>
    <w:rsid w:val="0021005B"/>
    <w:rsid w:val="00210283"/>
    <w:rsid w:val="00211E60"/>
    <w:rsid w:val="00217A9D"/>
    <w:rsid w:val="00220A5A"/>
    <w:rsid w:val="002220B2"/>
    <w:rsid w:val="002222EE"/>
    <w:rsid w:val="002235CD"/>
    <w:rsid w:val="00224E33"/>
    <w:rsid w:val="0022783B"/>
    <w:rsid w:val="00230E60"/>
    <w:rsid w:val="00231C84"/>
    <w:rsid w:val="002373C2"/>
    <w:rsid w:val="00237BDC"/>
    <w:rsid w:val="002412FB"/>
    <w:rsid w:val="00241B39"/>
    <w:rsid w:val="00244895"/>
    <w:rsid w:val="00244934"/>
    <w:rsid w:val="002467C4"/>
    <w:rsid w:val="00252DE2"/>
    <w:rsid w:val="00262753"/>
    <w:rsid w:val="0026387A"/>
    <w:rsid w:val="00263D50"/>
    <w:rsid w:val="002650A1"/>
    <w:rsid w:val="0026572E"/>
    <w:rsid w:val="00265897"/>
    <w:rsid w:val="00266FD4"/>
    <w:rsid w:val="00267A84"/>
    <w:rsid w:val="00267D7E"/>
    <w:rsid w:val="00270C93"/>
    <w:rsid w:val="00272A66"/>
    <w:rsid w:val="00272FDD"/>
    <w:rsid w:val="00275332"/>
    <w:rsid w:val="002762EC"/>
    <w:rsid w:val="002802EB"/>
    <w:rsid w:val="002813A5"/>
    <w:rsid w:val="00284E81"/>
    <w:rsid w:val="00285CC4"/>
    <w:rsid w:val="00286F16"/>
    <w:rsid w:val="0028758D"/>
    <w:rsid w:val="00287D31"/>
    <w:rsid w:val="00291BEA"/>
    <w:rsid w:val="00293CDD"/>
    <w:rsid w:val="0029447B"/>
    <w:rsid w:val="002966A1"/>
    <w:rsid w:val="0029728E"/>
    <w:rsid w:val="002A0DE8"/>
    <w:rsid w:val="002A52EE"/>
    <w:rsid w:val="002A5B48"/>
    <w:rsid w:val="002A70D0"/>
    <w:rsid w:val="002B0DDB"/>
    <w:rsid w:val="002B3D1C"/>
    <w:rsid w:val="002B4D0E"/>
    <w:rsid w:val="002B6357"/>
    <w:rsid w:val="002B7A98"/>
    <w:rsid w:val="002C074B"/>
    <w:rsid w:val="002C3634"/>
    <w:rsid w:val="002C3D12"/>
    <w:rsid w:val="002C60F2"/>
    <w:rsid w:val="002C6BC3"/>
    <w:rsid w:val="002D1272"/>
    <w:rsid w:val="002D1C5F"/>
    <w:rsid w:val="002D3288"/>
    <w:rsid w:val="002D4AC0"/>
    <w:rsid w:val="002D6774"/>
    <w:rsid w:val="002D70B5"/>
    <w:rsid w:val="002E1082"/>
    <w:rsid w:val="002E32D8"/>
    <w:rsid w:val="002E4BE3"/>
    <w:rsid w:val="002E5BE8"/>
    <w:rsid w:val="002F1CE8"/>
    <w:rsid w:val="002F2FE4"/>
    <w:rsid w:val="002F3D73"/>
    <w:rsid w:val="00300E68"/>
    <w:rsid w:val="00303E0C"/>
    <w:rsid w:val="0030423D"/>
    <w:rsid w:val="003056C7"/>
    <w:rsid w:val="00305E77"/>
    <w:rsid w:val="00306C69"/>
    <w:rsid w:val="003071EB"/>
    <w:rsid w:val="00307956"/>
    <w:rsid w:val="003116D1"/>
    <w:rsid w:val="00314975"/>
    <w:rsid w:val="00314E23"/>
    <w:rsid w:val="00316CF9"/>
    <w:rsid w:val="00317F80"/>
    <w:rsid w:val="0032223A"/>
    <w:rsid w:val="0032271E"/>
    <w:rsid w:val="00323AC3"/>
    <w:rsid w:val="00324158"/>
    <w:rsid w:val="00326D5B"/>
    <w:rsid w:val="00327B79"/>
    <w:rsid w:val="0033136E"/>
    <w:rsid w:val="0034023B"/>
    <w:rsid w:val="00341C2E"/>
    <w:rsid w:val="00343334"/>
    <w:rsid w:val="00345292"/>
    <w:rsid w:val="00346019"/>
    <w:rsid w:val="00350E08"/>
    <w:rsid w:val="00352893"/>
    <w:rsid w:val="00354B13"/>
    <w:rsid w:val="00355812"/>
    <w:rsid w:val="003619C0"/>
    <w:rsid w:val="00362BD3"/>
    <w:rsid w:val="0036466E"/>
    <w:rsid w:val="00366476"/>
    <w:rsid w:val="0037334E"/>
    <w:rsid w:val="00373B94"/>
    <w:rsid w:val="00376B69"/>
    <w:rsid w:val="00380CB8"/>
    <w:rsid w:val="00381B77"/>
    <w:rsid w:val="00382FB6"/>
    <w:rsid w:val="00385172"/>
    <w:rsid w:val="00385344"/>
    <w:rsid w:val="003955C6"/>
    <w:rsid w:val="00397AAF"/>
    <w:rsid w:val="003A0350"/>
    <w:rsid w:val="003A1B21"/>
    <w:rsid w:val="003A2FBA"/>
    <w:rsid w:val="003A3368"/>
    <w:rsid w:val="003A6CDD"/>
    <w:rsid w:val="003B1A15"/>
    <w:rsid w:val="003B1E28"/>
    <w:rsid w:val="003B208B"/>
    <w:rsid w:val="003B2DB0"/>
    <w:rsid w:val="003B3AF5"/>
    <w:rsid w:val="003B59BF"/>
    <w:rsid w:val="003B6338"/>
    <w:rsid w:val="003B6CB1"/>
    <w:rsid w:val="003C02D9"/>
    <w:rsid w:val="003C2F80"/>
    <w:rsid w:val="003C3FC5"/>
    <w:rsid w:val="003C5344"/>
    <w:rsid w:val="003C5D83"/>
    <w:rsid w:val="003D0C2F"/>
    <w:rsid w:val="003D10D2"/>
    <w:rsid w:val="003D30AE"/>
    <w:rsid w:val="003D75FE"/>
    <w:rsid w:val="003E1826"/>
    <w:rsid w:val="003E303E"/>
    <w:rsid w:val="003E790B"/>
    <w:rsid w:val="003F3B58"/>
    <w:rsid w:val="003F52AA"/>
    <w:rsid w:val="003F6AE5"/>
    <w:rsid w:val="003F6BAB"/>
    <w:rsid w:val="003F727D"/>
    <w:rsid w:val="004000BD"/>
    <w:rsid w:val="004047D7"/>
    <w:rsid w:val="00406A72"/>
    <w:rsid w:val="00414B47"/>
    <w:rsid w:val="0041687E"/>
    <w:rsid w:val="00416D1E"/>
    <w:rsid w:val="0042162A"/>
    <w:rsid w:val="004238FA"/>
    <w:rsid w:val="004246DB"/>
    <w:rsid w:val="0042495B"/>
    <w:rsid w:val="00427A4B"/>
    <w:rsid w:val="00431602"/>
    <w:rsid w:val="00431A11"/>
    <w:rsid w:val="00433007"/>
    <w:rsid w:val="00441E26"/>
    <w:rsid w:val="004428B6"/>
    <w:rsid w:val="00444C12"/>
    <w:rsid w:val="00446E83"/>
    <w:rsid w:val="004501AE"/>
    <w:rsid w:val="004511BB"/>
    <w:rsid w:val="00451505"/>
    <w:rsid w:val="004517BF"/>
    <w:rsid w:val="0045183E"/>
    <w:rsid w:val="0045199F"/>
    <w:rsid w:val="00451EFB"/>
    <w:rsid w:val="004530AF"/>
    <w:rsid w:val="0045392F"/>
    <w:rsid w:val="00453C9B"/>
    <w:rsid w:val="00454893"/>
    <w:rsid w:val="0045601D"/>
    <w:rsid w:val="004574B4"/>
    <w:rsid w:val="00457967"/>
    <w:rsid w:val="00460344"/>
    <w:rsid w:val="00460EC8"/>
    <w:rsid w:val="00462CFB"/>
    <w:rsid w:val="00464DC5"/>
    <w:rsid w:val="00464DD4"/>
    <w:rsid w:val="004662B7"/>
    <w:rsid w:val="00471692"/>
    <w:rsid w:val="0047319D"/>
    <w:rsid w:val="0047465F"/>
    <w:rsid w:val="004772C3"/>
    <w:rsid w:val="00480DEA"/>
    <w:rsid w:val="00483B67"/>
    <w:rsid w:val="004855A9"/>
    <w:rsid w:val="0049004E"/>
    <w:rsid w:val="00490F1F"/>
    <w:rsid w:val="004929DD"/>
    <w:rsid w:val="0049367B"/>
    <w:rsid w:val="00493969"/>
    <w:rsid w:val="00495016"/>
    <w:rsid w:val="004A0386"/>
    <w:rsid w:val="004A2A78"/>
    <w:rsid w:val="004A5F28"/>
    <w:rsid w:val="004A6592"/>
    <w:rsid w:val="004B1CA1"/>
    <w:rsid w:val="004B2438"/>
    <w:rsid w:val="004B3DC8"/>
    <w:rsid w:val="004B434F"/>
    <w:rsid w:val="004B5BB1"/>
    <w:rsid w:val="004B64B6"/>
    <w:rsid w:val="004B6FB5"/>
    <w:rsid w:val="004C0696"/>
    <w:rsid w:val="004C10C6"/>
    <w:rsid w:val="004C2477"/>
    <w:rsid w:val="004C6F8F"/>
    <w:rsid w:val="004C7D6A"/>
    <w:rsid w:val="004D104A"/>
    <w:rsid w:val="004D132E"/>
    <w:rsid w:val="004D1A45"/>
    <w:rsid w:val="004D28EC"/>
    <w:rsid w:val="004D5048"/>
    <w:rsid w:val="004D648B"/>
    <w:rsid w:val="004D7970"/>
    <w:rsid w:val="004E4EEF"/>
    <w:rsid w:val="004F020D"/>
    <w:rsid w:val="004F20EA"/>
    <w:rsid w:val="004F29D5"/>
    <w:rsid w:val="005023ED"/>
    <w:rsid w:val="005028CF"/>
    <w:rsid w:val="00506087"/>
    <w:rsid w:val="00507F5F"/>
    <w:rsid w:val="0051038B"/>
    <w:rsid w:val="0051328B"/>
    <w:rsid w:val="005139D7"/>
    <w:rsid w:val="00517E4C"/>
    <w:rsid w:val="0052194F"/>
    <w:rsid w:val="00524D2B"/>
    <w:rsid w:val="0052539A"/>
    <w:rsid w:val="00527762"/>
    <w:rsid w:val="005279E5"/>
    <w:rsid w:val="00530D8C"/>
    <w:rsid w:val="00542037"/>
    <w:rsid w:val="00545348"/>
    <w:rsid w:val="00551834"/>
    <w:rsid w:val="00554387"/>
    <w:rsid w:val="00555E66"/>
    <w:rsid w:val="00563AE5"/>
    <w:rsid w:val="005651FF"/>
    <w:rsid w:val="005667A9"/>
    <w:rsid w:val="00566948"/>
    <w:rsid w:val="00566BB5"/>
    <w:rsid w:val="00570923"/>
    <w:rsid w:val="00572F40"/>
    <w:rsid w:val="0057454B"/>
    <w:rsid w:val="00574F3B"/>
    <w:rsid w:val="0058291C"/>
    <w:rsid w:val="00584EBC"/>
    <w:rsid w:val="00585244"/>
    <w:rsid w:val="00585E7E"/>
    <w:rsid w:val="0059310A"/>
    <w:rsid w:val="0059456D"/>
    <w:rsid w:val="00594D5C"/>
    <w:rsid w:val="00596F3D"/>
    <w:rsid w:val="005A27C3"/>
    <w:rsid w:val="005A5F95"/>
    <w:rsid w:val="005A6303"/>
    <w:rsid w:val="005B0DC2"/>
    <w:rsid w:val="005B7BF6"/>
    <w:rsid w:val="005B7C1F"/>
    <w:rsid w:val="005C0152"/>
    <w:rsid w:val="005C0FB5"/>
    <w:rsid w:val="005C1F63"/>
    <w:rsid w:val="005C23D0"/>
    <w:rsid w:val="005C756E"/>
    <w:rsid w:val="005C7EB1"/>
    <w:rsid w:val="005C7EBD"/>
    <w:rsid w:val="005D0D7C"/>
    <w:rsid w:val="005D1FA9"/>
    <w:rsid w:val="005D3898"/>
    <w:rsid w:val="005D4028"/>
    <w:rsid w:val="005D5B1E"/>
    <w:rsid w:val="005D7A91"/>
    <w:rsid w:val="005E39B9"/>
    <w:rsid w:val="005E493A"/>
    <w:rsid w:val="005E6CB6"/>
    <w:rsid w:val="005F2933"/>
    <w:rsid w:val="005F32B6"/>
    <w:rsid w:val="005F3C60"/>
    <w:rsid w:val="005F6D2F"/>
    <w:rsid w:val="006004D6"/>
    <w:rsid w:val="00602AE2"/>
    <w:rsid w:val="00603E58"/>
    <w:rsid w:val="00605860"/>
    <w:rsid w:val="00605DAE"/>
    <w:rsid w:val="0060719A"/>
    <w:rsid w:val="006113DD"/>
    <w:rsid w:val="0061407E"/>
    <w:rsid w:val="00614A50"/>
    <w:rsid w:val="006152ED"/>
    <w:rsid w:val="00615493"/>
    <w:rsid w:val="00621602"/>
    <w:rsid w:val="006227E4"/>
    <w:rsid w:val="00623DC0"/>
    <w:rsid w:val="0062520D"/>
    <w:rsid w:val="006253B1"/>
    <w:rsid w:val="00626FBC"/>
    <w:rsid w:val="00627B71"/>
    <w:rsid w:val="00633919"/>
    <w:rsid w:val="006345C0"/>
    <w:rsid w:val="0063482E"/>
    <w:rsid w:val="006356B3"/>
    <w:rsid w:val="006366D2"/>
    <w:rsid w:val="00642329"/>
    <w:rsid w:val="00646F81"/>
    <w:rsid w:val="00647FA3"/>
    <w:rsid w:val="00651CF0"/>
    <w:rsid w:val="00652DAC"/>
    <w:rsid w:val="006554E4"/>
    <w:rsid w:val="00655909"/>
    <w:rsid w:val="00656547"/>
    <w:rsid w:val="0065710F"/>
    <w:rsid w:val="00662E1C"/>
    <w:rsid w:val="00662E5E"/>
    <w:rsid w:val="0066358C"/>
    <w:rsid w:val="00663A32"/>
    <w:rsid w:val="00664921"/>
    <w:rsid w:val="00666AC1"/>
    <w:rsid w:val="00666E6A"/>
    <w:rsid w:val="00670DC6"/>
    <w:rsid w:val="0068236C"/>
    <w:rsid w:val="00683982"/>
    <w:rsid w:val="00683BE6"/>
    <w:rsid w:val="00683F6E"/>
    <w:rsid w:val="00684961"/>
    <w:rsid w:val="00686392"/>
    <w:rsid w:val="00691086"/>
    <w:rsid w:val="00691E43"/>
    <w:rsid w:val="00692128"/>
    <w:rsid w:val="006931B4"/>
    <w:rsid w:val="006934F7"/>
    <w:rsid w:val="00695B2A"/>
    <w:rsid w:val="00695FD8"/>
    <w:rsid w:val="006963C8"/>
    <w:rsid w:val="00696C99"/>
    <w:rsid w:val="006A3EBD"/>
    <w:rsid w:val="006A6A87"/>
    <w:rsid w:val="006A7695"/>
    <w:rsid w:val="006A7BCD"/>
    <w:rsid w:val="006A7F72"/>
    <w:rsid w:val="006B02C9"/>
    <w:rsid w:val="006B6840"/>
    <w:rsid w:val="006B702D"/>
    <w:rsid w:val="006B7470"/>
    <w:rsid w:val="006C248C"/>
    <w:rsid w:val="006C296B"/>
    <w:rsid w:val="006C4D7C"/>
    <w:rsid w:val="006C6E3D"/>
    <w:rsid w:val="006C755F"/>
    <w:rsid w:val="006D0964"/>
    <w:rsid w:val="006D1C39"/>
    <w:rsid w:val="006D2728"/>
    <w:rsid w:val="006E2355"/>
    <w:rsid w:val="006E3299"/>
    <w:rsid w:val="006E5481"/>
    <w:rsid w:val="006E7453"/>
    <w:rsid w:val="006F3C66"/>
    <w:rsid w:val="006F4E1D"/>
    <w:rsid w:val="006F58D9"/>
    <w:rsid w:val="006F6D61"/>
    <w:rsid w:val="007016D4"/>
    <w:rsid w:val="00702365"/>
    <w:rsid w:val="007032A8"/>
    <w:rsid w:val="00703570"/>
    <w:rsid w:val="00704802"/>
    <w:rsid w:val="00710798"/>
    <w:rsid w:val="007136AE"/>
    <w:rsid w:val="00715FA8"/>
    <w:rsid w:val="0072089D"/>
    <w:rsid w:val="00723809"/>
    <w:rsid w:val="00724A65"/>
    <w:rsid w:val="00724FA2"/>
    <w:rsid w:val="00725D3A"/>
    <w:rsid w:val="007260E9"/>
    <w:rsid w:val="007300CB"/>
    <w:rsid w:val="00731FD0"/>
    <w:rsid w:val="007336D0"/>
    <w:rsid w:val="00736936"/>
    <w:rsid w:val="00736FCF"/>
    <w:rsid w:val="00737860"/>
    <w:rsid w:val="00743041"/>
    <w:rsid w:val="00745421"/>
    <w:rsid w:val="00751653"/>
    <w:rsid w:val="007520EA"/>
    <w:rsid w:val="007522B2"/>
    <w:rsid w:val="007523CE"/>
    <w:rsid w:val="007657BD"/>
    <w:rsid w:val="007667F1"/>
    <w:rsid w:val="00771EEB"/>
    <w:rsid w:val="00775C93"/>
    <w:rsid w:val="0077724D"/>
    <w:rsid w:val="007822EE"/>
    <w:rsid w:val="007860B7"/>
    <w:rsid w:val="00786FFB"/>
    <w:rsid w:val="007909AC"/>
    <w:rsid w:val="00793962"/>
    <w:rsid w:val="00794592"/>
    <w:rsid w:val="00796F6C"/>
    <w:rsid w:val="00797714"/>
    <w:rsid w:val="007A0064"/>
    <w:rsid w:val="007A134D"/>
    <w:rsid w:val="007A4274"/>
    <w:rsid w:val="007A5003"/>
    <w:rsid w:val="007A7B6E"/>
    <w:rsid w:val="007B2843"/>
    <w:rsid w:val="007B2990"/>
    <w:rsid w:val="007B342C"/>
    <w:rsid w:val="007B7CEC"/>
    <w:rsid w:val="007C467C"/>
    <w:rsid w:val="007C4F2C"/>
    <w:rsid w:val="007D05C1"/>
    <w:rsid w:val="007D6284"/>
    <w:rsid w:val="007E42FA"/>
    <w:rsid w:val="007E49CA"/>
    <w:rsid w:val="007E537A"/>
    <w:rsid w:val="007E716C"/>
    <w:rsid w:val="007E7447"/>
    <w:rsid w:val="007F034C"/>
    <w:rsid w:val="007F5FB4"/>
    <w:rsid w:val="007F605D"/>
    <w:rsid w:val="0080696C"/>
    <w:rsid w:val="00813089"/>
    <w:rsid w:val="0081568A"/>
    <w:rsid w:val="0082159A"/>
    <w:rsid w:val="00822F36"/>
    <w:rsid w:val="00825E1F"/>
    <w:rsid w:val="0082625F"/>
    <w:rsid w:val="00830D22"/>
    <w:rsid w:val="00833C0F"/>
    <w:rsid w:val="00837925"/>
    <w:rsid w:val="008426DD"/>
    <w:rsid w:val="00843C0D"/>
    <w:rsid w:val="00844E62"/>
    <w:rsid w:val="008479E1"/>
    <w:rsid w:val="0085385C"/>
    <w:rsid w:val="00854176"/>
    <w:rsid w:val="00860449"/>
    <w:rsid w:val="00860DC2"/>
    <w:rsid w:val="0086348C"/>
    <w:rsid w:val="008653BD"/>
    <w:rsid w:val="00867023"/>
    <w:rsid w:val="00876EB5"/>
    <w:rsid w:val="0087746C"/>
    <w:rsid w:val="008806F8"/>
    <w:rsid w:val="008844D4"/>
    <w:rsid w:val="00885F3C"/>
    <w:rsid w:val="00887E73"/>
    <w:rsid w:val="008929FE"/>
    <w:rsid w:val="00893401"/>
    <w:rsid w:val="00895E8B"/>
    <w:rsid w:val="00897389"/>
    <w:rsid w:val="00897790"/>
    <w:rsid w:val="008A0039"/>
    <w:rsid w:val="008A1A9E"/>
    <w:rsid w:val="008A1F4A"/>
    <w:rsid w:val="008A3621"/>
    <w:rsid w:val="008A5429"/>
    <w:rsid w:val="008A5815"/>
    <w:rsid w:val="008A59F9"/>
    <w:rsid w:val="008A64C2"/>
    <w:rsid w:val="008A7E29"/>
    <w:rsid w:val="008B240C"/>
    <w:rsid w:val="008B68B2"/>
    <w:rsid w:val="008B7243"/>
    <w:rsid w:val="008C058A"/>
    <w:rsid w:val="008C4AE9"/>
    <w:rsid w:val="008C4EC3"/>
    <w:rsid w:val="008C581E"/>
    <w:rsid w:val="008C617F"/>
    <w:rsid w:val="008D0470"/>
    <w:rsid w:val="008D0C2E"/>
    <w:rsid w:val="008D3723"/>
    <w:rsid w:val="008D3D37"/>
    <w:rsid w:val="008D52A3"/>
    <w:rsid w:val="008D5691"/>
    <w:rsid w:val="008D650F"/>
    <w:rsid w:val="008D653C"/>
    <w:rsid w:val="008D6BD3"/>
    <w:rsid w:val="008E2A73"/>
    <w:rsid w:val="008F2FA7"/>
    <w:rsid w:val="008F4792"/>
    <w:rsid w:val="008F5530"/>
    <w:rsid w:val="0090008C"/>
    <w:rsid w:val="00901290"/>
    <w:rsid w:val="009014BD"/>
    <w:rsid w:val="00901C1F"/>
    <w:rsid w:val="00901EB0"/>
    <w:rsid w:val="00903763"/>
    <w:rsid w:val="0090582F"/>
    <w:rsid w:val="009066F3"/>
    <w:rsid w:val="00910A9A"/>
    <w:rsid w:val="0091480D"/>
    <w:rsid w:val="00921E2E"/>
    <w:rsid w:val="00923F7F"/>
    <w:rsid w:val="00925707"/>
    <w:rsid w:val="009263F8"/>
    <w:rsid w:val="00926437"/>
    <w:rsid w:val="00926628"/>
    <w:rsid w:val="009273C7"/>
    <w:rsid w:val="00930E63"/>
    <w:rsid w:val="00933D8D"/>
    <w:rsid w:val="00936833"/>
    <w:rsid w:val="00942256"/>
    <w:rsid w:val="00942711"/>
    <w:rsid w:val="00944503"/>
    <w:rsid w:val="00944B13"/>
    <w:rsid w:val="00945AA0"/>
    <w:rsid w:val="009470EC"/>
    <w:rsid w:val="00950AAE"/>
    <w:rsid w:val="009517AF"/>
    <w:rsid w:val="0095527D"/>
    <w:rsid w:val="00955291"/>
    <w:rsid w:val="00955732"/>
    <w:rsid w:val="00957E79"/>
    <w:rsid w:val="00961BC5"/>
    <w:rsid w:val="0096223A"/>
    <w:rsid w:val="0096510D"/>
    <w:rsid w:val="00973319"/>
    <w:rsid w:val="00976893"/>
    <w:rsid w:val="00980CDC"/>
    <w:rsid w:val="00981022"/>
    <w:rsid w:val="00986D9D"/>
    <w:rsid w:val="00994F35"/>
    <w:rsid w:val="009954EF"/>
    <w:rsid w:val="009A5E21"/>
    <w:rsid w:val="009A7795"/>
    <w:rsid w:val="009B7EC7"/>
    <w:rsid w:val="009C005E"/>
    <w:rsid w:val="009D12EE"/>
    <w:rsid w:val="009D15A0"/>
    <w:rsid w:val="009D764A"/>
    <w:rsid w:val="009D7705"/>
    <w:rsid w:val="009E15BB"/>
    <w:rsid w:val="009E2938"/>
    <w:rsid w:val="009E5A3F"/>
    <w:rsid w:val="009E6A06"/>
    <w:rsid w:val="009E6FDB"/>
    <w:rsid w:val="009E7203"/>
    <w:rsid w:val="009F2068"/>
    <w:rsid w:val="009F2F2F"/>
    <w:rsid w:val="009F70AD"/>
    <w:rsid w:val="009F77E3"/>
    <w:rsid w:val="009F7F50"/>
    <w:rsid w:val="00A011C3"/>
    <w:rsid w:val="00A0135F"/>
    <w:rsid w:val="00A013D5"/>
    <w:rsid w:val="00A06090"/>
    <w:rsid w:val="00A067AA"/>
    <w:rsid w:val="00A06F2B"/>
    <w:rsid w:val="00A07994"/>
    <w:rsid w:val="00A10CE6"/>
    <w:rsid w:val="00A10EFE"/>
    <w:rsid w:val="00A13027"/>
    <w:rsid w:val="00A14E2F"/>
    <w:rsid w:val="00A151E8"/>
    <w:rsid w:val="00A268EA"/>
    <w:rsid w:val="00A27A9B"/>
    <w:rsid w:val="00A34256"/>
    <w:rsid w:val="00A43DF1"/>
    <w:rsid w:val="00A44090"/>
    <w:rsid w:val="00A4461D"/>
    <w:rsid w:val="00A44CCE"/>
    <w:rsid w:val="00A44D2F"/>
    <w:rsid w:val="00A44F24"/>
    <w:rsid w:val="00A4734A"/>
    <w:rsid w:val="00A50EBA"/>
    <w:rsid w:val="00A630D8"/>
    <w:rsid w:val="00A6531D"/>
    <w:rsid w:val="00A65369"/>
    <w:rsid w:val="00A65A75"/>
    <w:rsid w:val="00A7403D"/>
    <w:rsid w:val="00A76F7A"/>
    <w:rsid w:val="00A770AF"/>
    <w:rsid w:val="00A8109D"/>
    <w:rsid w:val="00A84321"/>
    <w:rsid w:val="00A84B73"/>
    <w:rsid w:val="00A8758D"/>
    <w:rsid w:val="00A93CF4"/>
    <w:rsid w:val="00A95C45"/>
    <w:rsid w:val="00A97164"/>
    <w:rsid w:val="00AA2AF7"/>
    <w:rsid w:val="00AA54A2"/>
    <w:rsid w:val="00AB6276"/>
    <w:rsid w:val="00AB6470"/>
    <w:rsid w:val="00AB6D6F"/>
    <w:rsid w:val="00AB7392"/>
    <w:rsid w:val="00AB7871"/>
    <w:rsid w:val="00AB7B6E"/>
    <w:rsid w:val="00AC08F5"/>
    <w:rsid w:val="00AC2670"/>
    <w:rsid w:val="00AC2BC3"/>
    <w:rsid w:val="00AD131B"/>
    <w:rsid w:val="00AD3CEE"/>
    <w:rsid w:val="00AD5BCD"/>
    <w:rsid w:val="00AD5E68"/>
    <w:rsid w:val="00AE40B9"/>
    <w:rsid w:val="00AE40BA"/>
    <w:rsid w:val="00AE4E6D"/>
    <w:rsid w:val="00AE511D"/>
    <w:rsid w:val="00AF0A2C"/>
    <w:rsid w:val="00AF0BA1"/>
    <w:rsid w:val="00AF2B00"/>
    <w:rsid w:val="00AF3AE5"/>
    <w:rsid w:val="00AF718F"/>
    <w:rsid w:val="00B010A9"/>
    <w:rsid w:val="00B0207E"/>
    <w:rsid w:val="00B0363E"/>
    <w:rsid w:val="00B04607"/>
    <w:rsid w:val="00B05429"/>
    <w:rsid w:val="00B0650F"/>
    <w:rsid w:val="00B10103"/>
    <w:rsid w:val="00B10325"/>
    <w:rsid w:val="00B17CD1"/>
    <w:rsid w:val="00B2011A"/>
    <w:rsid w:val="00B2305C"/>
    <w:rsid w:val="00B26300"/>
    <w:rsid w:val="00B33C7F"/>
    <w:rsid w:val="00B34AFD"/>
    <w:rsid w:val="00B42B8F"/>
    <w:rsid w:val="00B473C3"/>
    <w:rsid w:val="00B5060B"/>
    <w:rsid w:val="00B51EE5"/>
    <w:rsid w:val="00B53689"/>
    <w:rsid w:val="00B5671E"/>
    <w:rsid w:val="00B62553"/>
    <w:rsid w:val="00B669D8"/>
    <w:rsid w:val="00B726B8"/>
    <w:rsid w:val="00B75960"/>
    <w:rsid w:val="00B76CA2"/>
    <w:rsid w:val="00B774F9"/>
    <w:rsid w:val="00B83587"/>
    <w:rsid w:val="00B855D9"/>
    <w:rsid w:val="00B921D9"/>
    <w:rsid w:val="00B9261C"/>
    <w:rsid w:val="00B93136"/>
    <w:rsid w:val="00B96AC8"/>
    <w:rsid w:val="00BA082A"/>
    <w:rsid w:val="00BA1298"/>
    <w:rsid w:val="00BA22C9"/>
    <w:rsid w:val="00BA36A8"/>
    <w:rsid w:val="00BA3AFB"/>
    <w:rsid w:val="00BA6455"/>
    <w:rsid w:val="00BB2A80"/>
    <w:rsid w:val="00BB72F5"/>
    <w:rsid w:val="00BC6200"/>
    <w:rsid w:val="00BC6EB8"/>
    <w:rsid w:val="00BC7A9F"/>
    <w:rsid w:val="00BD2574"/>
    <w:rsid w:val="00BD2586"/>
    <w:rsid w:val="00BD4644"/>
    <w:rsid w:val="00BD467A"/>
    <w:rsid w:val="00BD55C4"/>
    <w:rsid w:val="00BD7E99"/>
    <w:rsid w:val="00BE07B4"/>
    <w:rsid w:val="00BE4ABB"/>
    <w:rsid w:val="00BE7409"/>
    <w:rsid w:val="00BF3EC8"/>
    <w:rsid w:val="00BF55A5"/>
    <w:rsid w:val="00C00B9C"/>
    <w:rsid w:val="00C00CA5"/>
    <w:rsid w:val="00C033DC"/>
    <w:rsid w:val="00C04866"/>
    <w:rsid w:val="00C04B81"/>
    <w:rsid w:val="00C07137"/>
    <w:rsid w:val="00C07C75"/>
    <w:rsid w:val="00C21D33"/>
    <w:rsid w:val="00C2220B"/>
    <w:rsid w:val="00C239B4"/>
    <w:rsid w:val="00C24197"/>
    <w:rsid w:val="00C24BD4"/>
    <w:rsid w:val="00C269A2"/>
    <w:rsid w:val="00C30A8C"/>
    <w:rsid w:val="00C3174A"/>
    <w:rsid w:val="00C37CFC"/>
    <w:rsid w:val="00C403E1"/>
    <w:rsid w:val="00C4191B"/>
    <w:rsid w:val="00C41F6B"/>
    <w:rsid w:val="00C4274E"/>
    <w:rsid w:val="00C43C96"/>
    <w:rsid w:val="00C452D6"/>
    <w:rsid w:val="00C45F65"/>
    <w:rsid w:val="00C46A25"/>
    <w:rsid w:val="00C46ACF"/>
    <w:rsid w:val="00C50E9B"/>
    <w:rsid w:val="00C51FB9"/>
    <w:rsid w:val="00C52FAB"/>
    <w:rsid w:val="00C53F68"/>
    <w:rsid w:val="00C5587C"/>
    <w:rsid w:val="00C56C6A"/>
    <w:rsid w:val="00C57BC8"/>
    <w:rsid w:val="00C63373"/>
    <w:rsid w:val="00C64FB5"/>
    <w:rsid w:val="00C66E57"/>
    <w:rsid w:val="00C74E7B"/>
    <w:rsid w:val="00C74EA9"/>
    <w:rsid w:val="00C80CD1"/>
    <w:rsid w:val="00C81052"/>
    <w:rsid w:val="00C81796"/>
    <w:rsid w:val="00C83993"/>
    <w:rsid w:val="00C866E3"/>
    <w:rsid w:val="00C9065F"/>
    <w:rsid w:val="00C906F8"/>
    <w:rsid w:val="00C90ED5"/>
    <w:rsid w:val="00C929F8"/>
    <w:rsid w:val="00C94299"/>
    <w:rsid w:val="00C94A68"/>
    <w:rsid w:val="00C97BA8"/>
    <w:rsid w:val="00CA0AE1"/>
    <w:rsid w:val="00CA0C65"/>
    <w:rsid w:val="00CA0D75"/>
    <w:rsid w:val="00CA3299"/>
    <w:rsid w:val="00CA66E4"/>
    <w:rsid w:val="00CB0C25"/>
    <w:rsid w:val="00CB3B81"/>
    <w:rsid w:val="00CC07C3"/>
    <w:rsid w:val="00CC21C7"/>
    <w:rsid w:val="00CC32A0"/>
    <w:rsid w:val="00CC4968"/>
    <w:rsid w:val="00CC4A30"/>
    <w:rsid w:val="00CC53A7"/>
    <w:rsid w:val="00CD2B70"/>
    <w:rsid w:val="00CD3280"/>
    <w:rsid w:val="00CD437B"/>
    <w:rsid w:val="00CD53D6"/>
    <w:rsid w:val="00CD5B25"/>
    <w:rsid w:val="00CD625E"/>
    <w:rsid w:val="00CD640E"/>
    <w:rsid w:val="00CD765A"/>
    <w:rsid w:val="00CD7EB0"/>
    <w:rsid w:val="00CE41FA"/>
    <w:rsid w:val="00CE4F17"/>
    <w:rsid w:val="00CE5623"/>
    <w:rsid w:val="00CE71F5"/>
    <w:rsid w:val="00CE7775"/>
    <w:rsid w:val="00CF0765"/>
    <w:rsid w:val="00CF0E28"/>
    <w:rsid w:val="00CF0FB6"/>
    <w:rsid w:val="00CF497D"/>
    <w:rsid w:val="00CF539A"/>
    <w:rsid w:val="00CF7017"/>
    <w:rsid w:val="00CF76F4"/>
    <w:rsid w:val="00D01D77"/>
    <w:rsid w:val="00D055C4"/>
    <w:rsid w:val="00D05A40"/>
    <w:rsid w:val="00D06057"/>
    <w:rsid w:val="00D108A0"/>
    <w:rsid w:val="00D10B63"/>
    <w:rsid w:val="00D11818"/>
    <w:rsid w:val="00D154DA"/>
    <w:rsid w:val="00D15699"/>
    <w:rsid w:val="00D2584C"/>
    <w:rsid w:val="00D25869"/>
    <w:rsid w:val="00D25B44"/>
    <w:rsid w:val="00D26D3D"/>
    <w:rsid w:val="00D36D3D"/>
    <w:rsid w:val="00D36F44"/>
    <w:rsid w:val="00D40903"/>
    <w:rsid w:val="00D40A84"/>
    <w:rsid w:val="00D45929"/>
    <w:rsid w:val="00D469D1"/>
    <w:rsid w:val="00D517FE"/>
    <w:rsid w:val="00D51D08"/>
    <w:rsid w:val="00D52D06"/>
    <w:rsid w:val="00D54C18"/>
    <w:rsid w:val="00D65BC5"/>
    <w:rsid w:val="00D67876"/>
    <w:rsid w:val="00D7221E"/>
    <w:rsid w:val="00D73EAE"/>
    <w:rsid w:val="00D74D61"/>
    <w:rsid w:val="00D75ABC"/>
    <w:rsid w:val="00D81AE6"/>
    <w:rsid w:val="00D83D72"/>
    <w:rsid w:val="00D86BC0"/>
    <w:rsid w:val="00D87805"/>
    <w:rsid w:val="00D93654"/>
    <w:rsid w:val="00D93A77"/>
    <w:rsid w:val="00D93C7F"/>
    <w:rsid w:val="00D95EDF"/>
    <w:rsid w:val="00D97755"/>
    <w:rsid w:val="00DA1F42"/>
    <w:rsid w:val="00DA2208"/>
    <w:rsid w:val="00DA2640"/>
    <w:rsid w:val="00DA326C"/>
    <w:rsid w:val="00DA5E99"/>
    <w:rsid w:val="00DA710E"/>
    <w:rsid w:val="00DB0D19"/>
    <w:rsid w:val="00DB14DB"/>
    <w:rsid w:val="00DB2B85"/>
    <w:rsid w:val="00DC1068"/>
    <w:rsid w:val="00DC13E8"/>
    <w:rsid w:val="00DC431F"/>
    <w:rsid w:val="00DC63F8"/>
    <w:rsid w:val="00DD10FA"/>
    <w:rsid w:val="00DD171D"/>
    <w:rsid w:val="00DD193F"/>
    <w:rsid w:val="00DD2559"/>
    <w:rsid w:val="00DD4436"/>
    <w:rsid w:val="00DE0A3A"/>
    <w:rsid w:val="00DE2633"/>
    <w:rsid w:val="00DE41BF"/>
    <w:rsid w:val="00DE42BB"/>
    <w:rsid w:val="00DE6EB1"/>
    <w:rsid w:val="00DE7B4D"/>
    <w:rsid w:val="00DE7D89"/>
    <w:rsid w:val="00DF055F"/>
    <w:rsid w:val="00DF4714"/>
    <w:rsid w:val="00DF6A1D"/>
    <w:rsid w:val="00E016D6"/>
    <w:rsid w:val="00E024F9"/>
    <w:rsid w:val="00E043B2"/>
    <w:rsid w:val="00E057AA"/>
    <w:rsid w:val="00E06D4D"/>
    <w:rsid w:val="00E108B2"/>
    <w:rsid w:val="00E109C7"/>
    <w:rsid w:val="00E10F36"/>
    <w:rsid w:val="00E13027"/>
    <w:rsid w:val="00E14CD8"/>
    <w:rsid w:val="00E16265"/>
    <w:rsid w:val="00E16E9F"/>
    <w:rsid w:val="00E17221"/>
    <w:rsid w:val="00E242AE"/>
    <w:rsid w:val="00E274F4"/>
    <w:rsid w:val="00E27E25"/>
    <w:rsid w:val="00E3065E"/>
    <w:rsid w:val="00E32BE4"/>
    <w:rsid w:val="00E33242"/>
    <w:rsid w:val="00E33E3B"/>
    <w:rsid w:val="00E44945"/>
    <w:rsid w:val="00E44DFC"/>
    <w:rsid w:val="00E479CC"/>
    <w:rsid w:val="00E53D1E"/>
    <w:rsid w:val="00E5672D"/>
    <w:rsid w:val="00E567D1"/>
    <w:rsid w:val="00E57CFE"/>
    <w:rsid w:val="00E60252"/>
    <w:rsid w:val="00E62F1D"/>
    <w:rsid w:val="00E6312E"/>
    <w:rsid w:val="00E639E9"/>
    <w:rsid w:val="00E67351"/>
    <w:rsid w:val="00E7152E"/>
    <w:rsid w:val="00E71F6E"/>
    <w:rsid w:val="00E74749"/>
    <w:rsid w:val="00E7535B"/>
    <w:rsid w:val="00E75AF3"/>
    <w:rsid w:val="00E80B9B"/>
    <w:rsid w:val="00E81688"/>
    <w:rsid w:val="00E82C40"/>
    <w:rsid w:val="00E82E62"/>
    <w:rsid w:val="00E86AFD"/>
    <w:rsid w:val="00E86DFA"/>
    <w:rsid w:val="00E9086B"/>
    <w:rsid w:val="00E960CC"/>
    <w:rsid w:val="00EA1678"/>
    <w:rsid w:val="00EA1A40"/>
    <w:rsid w:val="00EA1AC5"/>
    <w:rsid w:val="00EA6F8A"/>
    <w:rsid w:val="00EB1B66"/>
    <w:rsid w:val="00EB417D"/>
    <w:rsid w:val="00EB54D7"/>
    <w:rsid w:val="00EB60B3"/>
    <w:rsid w:val="00EC072E"/>
    <w:rsid w:val="00EC1303"/>
    <w:rsid w:val="00EC24BA"/>
    <w:rsid w:val="00EC51CB"/>
    <w:rsid w:val="00EC6C60"/>
    <w:rsid w:val="00EC778E"/>
    <w:rsid w:val="00ED14D0"/>
    <w:rsid w:val="00ED1C3E"/>
    <w:rsid w:val="00ED22DA"/>
    <w:rsid w:val="00ED482C"/>
    <w:rsid w:val="00ED4953"/>
    <w:rsid w:val="00ED532E"/>
    <w:rsid w:val="00ED5DAD"/>
    <w:rsid w:val="00ED6FB9"/>
    <w:rsid w:val="00ED76A7"/>
    <w:rsid w:val="00EE0B51"/>
    <w:rsid w:val="00EE1F2F"/>
    <w:rsid w:val="00EE3AFA"/>
    <w:rsid w:val="00EF02EA"/>
    <w:rsid w:val="00EF42D4"/>
    <w:rsid w:val="00EF5292"/>
    <w:rsid w:val="00F01030"/>
    <w:rsid w:val="00F02F8D"/>
    <w:rsid w:val="00F04247"/>
    <w:rsid w:val="00F05AFB"/>
    <w:rsid w:val="00F06446"/>
    <w:rsid w:val="00F108A5"/>
    <w:rsid w:val="00F1264B"/>
    <w:rsid w:val="00F14913"/>
    <w:rsid w:val="00F17760"/>
    <w:rsid w:val="00F27936"/>
    <w:rsid w:val="00F3037E"/>
    <w:rsid w:val="00F30799"/>
    <w:rsid w:val="00F37BF6"/>
    <w:rsid w:val="00F37F0C"/>
    <w:rsid w:val="00F423D2"/>
    <w:rsid w:val="00F42F88"/>
    <w:rsid w:val="00F435CA"/>
    <w:rsid w:val="00F45EE4"/>
    <w:rsid w:val="00F4626E"/>
    <w:rsid w:val="00F469AA"/>
    <w:rsid w:val="00F50076"/>
    <w:rsid w:val="00F60E4B"/>
    <w:rsid w:val="00F62C8D"/>
    <w:rsid w:val="00F6300D"/>
    <w:rsid w:val="00F63854"/>
    <w:rsid w:val="00F663C3"/>
    <w:rsid w:val="00F67E70"/>
    <w:rsid w:val="00F67E74"/>
    <w:rsid w:val="00F74075"/>
    <w:rsid w:val="00F80936"/>
    <w:rsid w:val="00F855C9"/>
    <w:rsid w:val="00F855FC"/>
    <w:rsid w:val="00F867C8"/>
    <w:rsid w:val="00F874DC"/>
    <w:rsid w:val="00F94DA9"/>
    <w:rsid w:val="00F961D2"/>
    <w:rsid w:val="00FA3573"/>
    <w:rsid w:val="00FA7247"/>
    <w:rsid w:val="00FB3539"/>
    <w:rsid w:val="00FB4CEC"/>
    <w:rsid w:val="00FB644C"/>
    <w:rsid w:val="00FB7100"/>
    <w:rsid w:val="00FC03E1"/>
    <w:rsid w:val="00FC0E13"/>
    <w:rsid w:val="00FC36C6"/>
    <w:rsid w:val="00FC4C5E"/>
    <w:rsid w:val="00FC5670"/>
    <w:rsid w:val="00FD4100"/>
    <w:rsid w:val="00FD4352"/>
    <w:rsid w:val="00FD658E"/>
    <w:rsid w:val="00FD770A"/>
    <w:rsid w:val="00FE2022"/>
    <w:rsid w:val="00FE557F"/>
    <w:rsid w:val="00FE5D56"/>
    <w:rsid w:val="00FF34BC"/>
    <w:rsid w:val="00FF38B9"/>
    <w:rsid w:val="00FF5152"/>
    <w:rsid w:val="00FF7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6DE73"/>
  <w15:chartTrackingRefBased/>
  <w15:docId w15:val="{F438F589-7D68-4C6E-B878-F9644B83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C620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link w:val="ListParagraphChar"/>
    <w:uiPriority w:val="34"/>
    <w:qFormat/>
    <w:rsid w:val="00901C1F"/>
    <w:pPr>
      <w:ind w:left="720"/>
      <w:contextualSpacing/>
    </w:pPr>
  </w:style>
  <w:style w:type="paragraph" w:styleId="Header">
    <w:name w:val="header"/>
    <w:basedOn w:val="Normal"/>
    <w:link w:val="HeaderChar"/>
    <w:uiPriority w:val="99"/>
    <w:unhideWhenUsed/>
    <w:rsid w:val="000532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2DA"/>
  </w:style>
  <w:style w:type="paragraph" w:styleId="Footer">
    <w:name w:val="footer"/>
    <w:basedOn w:val="Normal"/>
    <w:link w:val="FooterChar"/>
    <w:uiPriority w:val="99"/>
    <w:unhideWhenUsed/>
    <w:rsid w:val="000532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2DA"/>
  </w:style>
  <w:style w:type="paragraph" w:styleId="BodyTextIndent2">
    <w:name w:val="Body Text Indent 2"/>
    <w:basedOn w:val="Normal"/>
    <w:link w:val="BodyTextIndent2Char"/>
    <w:uiPriority w:val="99"/>
    <w:semiHidden/>
    <w:unhideWhenUsed/>
    <w:rsid w:val="000532DA"/>
    <w:pPr>
      <w:spacing w:after="120" w:line="480" w:lineRule="auto"/>
      <w:ind w:left="360"/>
    </w:pPr>
  </w:style>
  <w:style w:type="character" w:customStyle="1" w:styleId="BodyTextIndent2Char">
    <w:name w:val="Body Text Indent 2 Char"/>
    <w:basedOn w:val="DefaultParagraphFont"/>
    <w:link w:val="BodyTextIndent2"/>
    <w:uiPriority w:val="99"/>
    <w:semiHidden/>
    <w:rsid w:val="000532DA"/>
  </w:style>
  <w:style w:type="character" w:styleId="CommentReference">
    <w:name w:val="annotation reference"/>
    <w:basedOn w:val="DefaultParagraphFont"/>
    <w:uiPriority w:val="99"/>
    <w:semiHidden/>
    <w:unhideWhenUsed/>
    <w:rsid w:val="00986D9D"/>
    <w:rPr>
      <w:sz w:val="16"/>
      <w:szCs w:val="16"/>
    </w:rPr>
  </w:style>
  <w:style w:type="paragraph" w:styleId="CommentText">
    <w:name w:val="annotation text"/>
    <w:basedOn w:val="Normal"/>
    <w:link w:val="CommentTextChar"/>
    <w:uiPriority w:val="99"/>
    <w:semiHidden/>
    <w:unhideWhenUsed/>
    <w:rsid w:val="00986D9D"/>
    <w:pPr>
      <w:spacing w:line="240" w:lineRule="auto"/>
    </w:pPr>
    <w:rPr>
      <w:sz w:val="20"/>
      <w:szCs w:val="20"/>
    </w:rPr>
  </w:style>
  <w:style w:type="character" w:customStyle="1" w:styleId="CommentTextChar">
    <w:name w:val="Comment Text Char"/>
    <w:basedOn w:val="DefaultParagraphFont"/>
    <w:link w:val="CommentText"/>
    <w:uiPriority w:val="99"/>
    <w:semiHidden/>
    <w:rsid w:val="00986D9D"/>
    <w:rPr>
      <w:sz w:val="20"/>
      <w:szCs w:val="20"/>
    </w:rPr>
  </w:style>
  <w:style w:type="paragraph" w:styleId="CommentSubject">
    <w:name w:val="annotation subject"/>
    <w:basedOn w:val="CommentText"/>
    <w:next w:val="CommentText"/>
    <w:link w:val="CommentSubjectChar"/>
    <w:uiPriority w:val="99"/>
    <w:semiHidden/>
    <w:unhideWhenUsed/>
    <w:rsid w:val="00986D9D"/>
    <w:rPr>
      <w:b/>
      <w:bCs/>
    </w:rPr>
  </w:style>
  <w:style w:type="character" w:customStyle="1" w:styleId="CommentSubjectChar">
    <w:name w:val="Comment Subject Char"/>
    <w:basedOn w:val="CommentTextChar"/>
    <w:link w:val="CommentSubject"/>
    <w:uiPriority w:val="99"/>
    <w:semiHidden/>
    <w:rsid w:val="00986D9D"/>
    <w:rPr>
      <w:b/>
      <w:bCs/>
      <w:sz w:val="20"/>
      <w:szCs w:val="20"/>
    </w:rPr>
  </w:style>
  <w:style w:type="paragraph" w:styleId="BalloonText">
    <w:name w:val="Balloon Text"/>
    <w:basedOn w:val="Normal"/>
    <w:link w:val="BalloonTextChar"/>
    <w:uiPriority w:val="99"/>
    <w:semiHidden/>
    <w:unhideWhenUsed/>
    <w:rsid w:val="00986D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D9D"/>
    <w:rPr>
      <w:rFonts w:ascii="Segoe UI" w:hAnsi="Segoe UI" w:cs="Segoe UI"/>
      <w:sz w:val="18"/>
      <w:szCs w:val="18"/>
    </w:rPr>
  </w:style>
  <w:style w:type="paragraph" w:styleId="Revision">
    <w:name w:val="Revision"/>
    <w:hidden/>
    <w:uiPriority w:val="99"/>
    <w:semiHidden/>
    <w:rsid w:val="00111BB7"/>
    <w:pPr>
      <w:spacing w:after="0" w:line="240" w:lineRule="auto"/>
    </w:pPr>
  </w:style>
  <w:style w:type="character" w:styleId="Hyperlink">
    <w:name w:val="Hyperlink"/>
    <w:basedOn w:val="DefaultParagraphFont"/>
    <w:uiPriority w:val="99"/>
    <w:unhideWhenUsed/>
    <w:rsid w:val="004B64B6"/>
    <w:rPr>
      <w:color w:val="0563C1" w:themeColor="hyperlink"/>
      <w:u w:val="single"/>
    </w:rPr>
  </w:style>
  <w:style w:type="numbering" w:customStyle="1" w:styleId="Style1">
    <w:name w:val="Style1"/>
    <w:uiPriority w:val="99"/>
    <w:rsid w:val="003D30AE"/>
    <w:pPr>
      <w:numPr>
        <w:numId w:val="1"/>
      </w:numPr>
    </w:pPr>
  </w:style>
  <w:style w:type="paragraph" w:styleId="NoSpacing">
    <w:name w:val="No Spacing"/>
    <w:uiPriority w:val="1"/>
    <w:qFormat/>
    <w:rsid w:val="001E63C0"/>
    <w:pPr>
      <w:spacing w:after="0" w:line="240" w:lineRule="auto"/>
    </w:pPr>
  </w:style>
  <w:style w:type="table" w:styleId="TableGrid">
    <w:name w:val="Table Grid"/>
    <w:basedOn w:val="TableNormal"/>
    <w:uiPriority w:val="39"/>
    <w:rsid w:val="00103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1">
    <w:name w:val="Section Heading 1"/>
    <w:basedOn w:val="ListParagraph"/>
    <w:rsid w:val="00A34256"/>
    <w:pPr>
      <w:numPr>
        <w:numId w:val="12"/>
      </w:numPr>
      <w:spacing w:after="0" w:line="240" w:lineRule="auto"/>
    </w:pPr>
    <w:rPr>
      <w:rFonts w:ascii="Arial" w:eastAsiaTheme="minorEastAsia" w:hAnsi="Arial" w:cs="Arial"/>
      <w:b/>
      <w:sz w:val="20"/>
    </w:rPr>
  </w:style>
  <w:style w:type="character" w:customStyle="1" w:styleId="ListParagraphChar">
    <w:name w:val="List Paragraph Char"/>
    <w:basedOn w:val="DefaultParagraphFont"/>
    <w:link w:val="ListParagraph"/>
    <w:uiPriority w:val="34"/>
    <w:rsid w:val="00A34256"/>
  </w:style>
  <w:style w:type="paragraph" w:customStyle="1" w:styleId="Heading">
    <w:name w:val="Heading"/>
    <w:basedOn w:val="SectionHeading1"/>
    <w:link w:val="HeadingChar"/>
    <w:qFormat/>
    <w:rsid w:val="00A34256"/>
    <w:pPr>
      <w:tabs>
        <w:tab w:val="left" w:pos="360"/>
      </w:tabs>
    </w:pPr>
  </w:style>
  <w:style w:type="paragraph" w:customStyle="1" w:styleId="Style2">
    <w:name w:val="Style2"/>
    <w:basedOn w:val="ListParagraph"/>
    <w:qFormat/>
    <w:rsid w:val="00A34256"/>
    <w:pPr>
      <w:numPr>
        <w:ilvl w:val="1"/>
        <w:numId w:val="12"/>
      </w:numPr>
      <w:tabs>
        <w:tab w:val="left" w:pos="360"/>
      </w:tabs>
      <w:spacing w:after="0" w:line="240" w:lineRule="auto"/>
    </w:pPr>
    <w:rPr>
      <w:rFonts w:ascii="Arial" w:eastAsiaTheme="minorEastAsia" w:hAnsi="Arial" w:cs="Arial"/>
      <w:b/>
      <w:sz w:val="20"/>
      <w:szCs w:val="20"/>
    </w:rPr>
  </w:style>
  <w:style w:type="character" w:customStyle="1" w:styleId="HeadingChar">
    <w:name w:val="Heading Char"/>
    <w:basedOn w:val="DefaultParagraphFont"/>
    <w:link w:val="Heading"/>
    <w:rsid w:val="00A34256"/>
    <w:rPr>
      <w:rFonts w:ascii="Arial" w:eastAsiaTheme="minorEastAsia" w:hAnsi="Arial"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22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bc904590-817d-4546-93c9-e39b499093cd">Lifespan Secondary 24</Category>
    <SharedWithUsers xmlns="32249c65-da49-47e9-984a-f0159a6f027c">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7A97EC-A3C9-4B72-80C6-0333886276DB}"/>
</file>

<file path=customXml/itemProps2.xml><?xml version="1.0" encoding="utf-8"?>
<ds:datastoreItem xmlns:ds="http://schemas.openxmlformats.org/officeDocument/2006/customXml" ds:itemID="{C998A94B-8316-444C-B228-C239FFC5ED51}"/>
</file>

<file path=customXml/itemProps3.xml><?xml version="1.0" encoding="utf-8"?>
<ds:datastoreItem xmlns:ds="http://schemas.openxmlformats.org/officeDocument/2006/customXml" ds:itemID="{3D61E6C5-3BB6-472B-8B5E-87EFCE884AEC}"/>
</file>

<file path=customXml/itemProps4.xml><?xml version="1.0" encoding="utf-8"?>
<ds:datastoreItem xmlns:ds="http://schemas.openxmlformats.org/officeDocument/2006/customXml" ds:itemID="{A9041589-0F90-47CB-9F31-45E23569DC9F}"/>
</file>

<file path=docProps/app.xml><?xml version="1.0" encoding="utf-8"?>
<Properties xmlns="http://schemas.openxmlformats.org/officeDocument/2006/extended-properties" xmlns:vt="http://schemas.openxmlformats.org/officeDocument/2006/docPropsVTypes">
  <Template>Normal</Template>
  <TotalTime>1</TotalTime>
  <Pages>4</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Johnson</dc:creator>
  <cp:keywords/>
  <dc:description/>
  <cp:lastModifiedBy>Quiring, Hanna</cp:lastModifiedBy>
  <cp:revision>2</cp:revision>
  <cp:lastPrinted>2019-05-15T19:38:00Z</cp:lastPrinted>
  <dcterms:created xsi:type="dcterms:W3CDTF">2022-09-28T12:44:00Z</dcterms:created>
  <dcterms:modified xsi:type="dcterms:W3CDTF">2022-09-2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57756614</vt:i4>
  </property>
  <property fmtid="{D5CDD505-2E9C-101B-9397-08002B2CF9AE}" pid="3" name="_NewReviewCycle">
    <vt:lpwstr/>
  </property>
  <property fmtid="{D5CDD505-2E9C-101B-9397-08002B2CF9AE}" pid="4" name="_EmailSubject">
    <vt:lpwstr>FY 2024 Lifespan Respite Network (NLRN) Secondary Funding Announcement Repost</vt:lpwstr>
  </property>
  <property fmtid="{D5CDD505-2E9C-101B-9397-08002B2CF9AE}" pid="5" name="_AuthorEmailDisplayName">
    <vt:lpwstr>Botts, Rene</vt:lpwstr>
  </property>
  <property fmtid="{D5CDD505-2E9C-101B-9397-08002B2CF9AE}" pid="6" name="_PreviousAdHocReviewCycleID">
    <vt:i4>1303960156</vt:i4>
  </property>
  <property fmtid="{D5CDD505-2E9C-101B-9397-08002B2CF9AE}" pid="7" name="_AuthorEmail">
    <vt:lpwstr>Rene.Botts@nebraska.gov</vt:lpwstr>
  </property>
  <property fmtid="{D5CDD505-2E9C-101B-9397-08002B2CF9AE}" pid="8" name="ContentTypeId">
    <vt:lpwstr>0x010100BAD75EA75CD83B45A34259F0B184D0270046BCFC8BEE9F164099E99F62FD0393EA</vt:lpwstr>
  </property>
  <property fmtid="{D5CDD505-2E9C-101B-9397-08002B2CF9AE}" pid="9" name="Order">
    <vt:r8>70800</vt:r8>
  </property>
  <property fmtid="{D5CDD505-2E9C-101B-9397-08002B2CF9AE}" pid="10" name="xd_Signature">
    <vt:bool>false</vt:bool>
  </property>
  <property fmtid="{D5CDD505-2E9C-101B-9397-08002B2CF9AE}" pid="11" name="xd_ProgID">
    <vt:lpwstr/>
  </property>
  <property fmtid="{D5CDD505-2E9C-101B-9397-08002B2CF9AE}" pid="12" name="_SourceUrl">
    <vt:lpwstr/>
  </property>
  <property fmtid="{D5CDD505-2E9C-101B-9397-08002B2CF9AE}" pid="13" name="_SharedFileIndex">
    <vt:lpwstr/>
  </property>
  <property fmtid="{D5CDD505-2E9C-101B-9397-08002B2CF9AE}" pid="14" name="TemplateUrl">
    <vt:lpwstr/>
  </property>
  <property fmtid="{D5CDD505-2E9C-101B-9397-08002B2CF9AE}" pid="15" name="ComplianceAssetId">
    <vt:lpwstr/>
  </property>
</Properties>
</file>